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695"/>
        <w:gridCol w:w="1530"/>
        <w:gridCol w:w="2008"/>
        <w:gridCol w:w="3117"/>
      </w:tblGrid>
      <w:tr w:rsidR="005C6DCC" w14:paraId="22E717C7" w14:textId="77777777" w:rsidTr="005B0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14:paraId="7D14D2C7" w14:textId="11C5664C" w:rsidR="005C6DCC" w:rsidRDefault="005C6DCC">
            <w:r>
              <w:t xml:space="preserve">Welsh Triathlon Board </w:t>
            </w:r>
            <w:r w:rsidR="006D2FA6">
              <w:t>M</w:t>
            </w:r>
            <w:r>
              <w:t>eeting</w:t>
            </w:r>
          </w:p>
        </w:tc>
      </w:tr>
      <w:tr w:rsidR="005C6DCC" w14:paraId="33D9454F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687EDF5" w14:textId="2430A18C" w:rsidR="00521BCF" w:rsidRDefault="008B7455" w:rsidP="00645640">
            <w:r>
              <w:t>12</w:t>
            </w:r>
            <w:r w:rsidRPr="008B7455">
              <w:rPr>
                <w:vertAlign w:val="superscript"/>
              </w:rPr>
              <w:t>th</w:t>
            </w:r>
            <w:r>
              <w:t xml:space="preserve"> May 2021</w:t>
            </w:r>
          </w:p>
        </w:tc>
        <w:tc>
          <w:tcPr>
            <w:tcW w:w="6655" w:type="dxa"/>
            <w:gridSpan w:val="3"/>
          </w:tcPr>
          <w:p w14:paraId="77C0A079" w14:textId="70CAD31A" w:rsidR="00947CCB" w:rsidRPr="005C6DCC" w:rsidRDefault="005C6DCC" w:rsidP="007312B4">
            <w:pPr>
              <w:ind w:left="43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2A2DD2">
              <w:rPr>
                <w:rFonts w:ascii="Trebuchet MS" w:hAnsi="Trebuchet MS"/>
              </w:rPr>
              <w:t>Attendees:</w:t>
            </w:r>
            <w:r w:rsidR="00422EBE">
              <w:rPr>
                <w:rFonts w:ascii="Trebuchet MS" w:hAnsi="Trebuchet MS"/>
              </w:rPr>
              <w:t xml:space="preserve"> Martin Ki</w:t>
            </w:r>
            <w:r w:rsidR="00C41369">
              <w:rPr>
                <w:rFonts w:ascii="Trebuchet MS" w:hAnsi="Trebuchet MS"/>
              </w:rPr>
              <w:t>t</w:t>
            </w:r>
            <w:r w:rsidR="00422EBE">
              <w:rPr>
                <w:rFonts w:ascii="Trebuchet MS" w:hAnsi="Trebuchet MS"/>
              </w:rPr>
              <w:t>chener (MK)</w:t>
            </w:r>
            <w:r w:rsidRPr="002A2DD2">
              <w:rPr>
                <w:rFonts w:ascii="Trebuchet MS" w:hAnsi="Trebuchet MS"/>
              </w:rPr>
              <w:t xml:space="preserve"> </w:t>
            </w:r>
            <w:r w:rsidR="00A82108" w:rsidRPr="009F522C">
              <w:rPr>
                <w:rFonts w:ascii="Trebuchet MS" w:hAnsi="Trebuchet MS"/>
              </w:rPr>
              <w:t>Claire Lane (CL)</w:t>
            </w:r>
            <w:r w:rsidR="00A82108">
              <w:rPr>
                <w:rFonts w:ascii="Trebuchet MS" w:hAnsi="Trebuchet MS"/>
              </w:rPr>
              <w:t xml:space="preserve">, </w:t>
            </w:r>
            <w:r>
              <w:rPr>
                <w:rFonts w:ascii="Trebuchet MS" w:hAnsi="Trebuchet MS"/>
              </w:rPr>
              <w:t>Verity Cook (VC)</w:t>
            </w:r>
            <w:r w:rsidR="009144A7">
              <w:rPr>
                <w:rFonts w:ascii="Trebuchet MS" w:hAnsi="Trebuchet MS"/>
              </w:rPr>
              <w:t>,</w:t>
            </w:r>
            <w:r w:rsidR="009F522C">
              <w:rPr>
                <w:rFonts w:ascii="Trebuchet MS" w:hAnsi="Trebuchet MS"/>
              </w:rPr>
              <w:t xml:space="preserve"> </w:t>
            </w:r>
            <w:r w:rsidR="009144A7">
              <w:rPr>
                <w:rFonts w:ascii="Trebuchet MS" w:hAnsi="Trebuchet MS"/>
              </w:rPr>
              <w:t xml:space="preserve">Luke Organ (LO), </w:t>
            </w:r>
            <w:r w:rsidR="00196D30">
              <w:rPr>
                <w:rFonts w:ascii="Trebuchet MS" w:eastAsia="Times New Roman" w:hAnsi="Trebuchet MS" w:cs="Times New Roman"/>
              </w:rPr>
              <w:t xml:space="preserve">Parul Patel (PP), </w:t>
            </w:r>
            <w:r w:rsidR="002815AC" w:rsidRPr="002A2DD2">
              <w:rPr>
                <w:rFonts w:ascii="Trebuchet MS" w:hAnsi="Trebuchet MS"/>
              </w:rPr>
              <w:t>Beverley Lewis (BL)</w:t>
            </w:r>
            <w:r w:rsidR="002815AC">
              <w:rPr>
                <w:rFonts w:ascii="Trebuchet MS" w:hAnsi="Trebuchet MS"/>
              </w:rPr>
              <w:t>,</w:t>
            </w:r>
            <w:r w:rsidR="00FD4673">
              <w:rPr>
                <w:rFonts w:ascii="Trebuchet MS" w:hAnsi="Trebuchet MS"/>
              </w:rPr>
              <w:t xml:space="preserve"> </w:t>
            </w:r>
            <w:r w:rsidR="002815AC">
              <w:rPr>
                <w:rFonts w:ascii="Trebuchet MS" w:hAnsi="Trebuchet MS"/>
              </w:rPr>
              <w:t>Llyr Roberts (L</w:t>
            </w:r>
            <w:r w:rsidR="004523A3">
              <w:rPr>
                <w:rFonts w:ascii="Trebuchet MS" w:hAnsi="Trebuchet MS"/>
              </w:rPr>
              <w:t>LR</w:t>
            </w:r>
            <w:r w:rsidR="002815AC">
              <w:rPr>
                <w:rFonts w:ascii="Trebuchet MS" w:hAnsi="Trebuchet MS"/>
              </w:rPr>
              <w:t>)</w:t>
            </w:r>
            <w:r w:rsidR="00475DE3">
              <w:rPr>
                <w:rFonts w:ascii="Trebuchet MS" w:hAnsi="Trebuchet MS"/>
              </w:rPr>
              <w:t xml:space="preserve">, </w:t>
            </w:r>
            <w:r w:rsidR="006A0E6B">
              <w:rPr>
                <w:rFonts w:ascii="Trebuchet MS" w:hAnsi="Trebuchet MS"/>
              </w:rPr>
              <w:t>Bethan Mitchell (BM), Greg Garner (GG)</w:t>
            </w:r>
            <w:r w:rsidR="000A4FAA">
              <w:rPr>
                <w:rFonts w:ascii="Trebuchet MS" w:hAnsi="Trebuchet MS"/>
              </w:rPr>
              <w:t>,</w:t>
            </w:r>
            <w:r w:rsidR="00B15423">
              <w:rPr>
                <w:rFonts w:ascii="Trebuchet MS" w:hAnsi="Trebuchet MS"/>
              </w:rPr>
              <w:t xml:space="preserve"> </w:t>
            </w:r>
            <w:r w:rsidR="000A4FAA">
              <w:rPr>
                <w:rFonts w:ascii="Trebuchet MS" w:hAnsi="Trebuchet MS"/>
              </w:rPr>
              <w:t>James Leavesley (JL)</w:t>
            </w:r>
            <w:r w:rsidR="008C7B9F">
              <w:rPr>
                <w:rFonts w:ascii="Trebuchet MS" w:hAnsi="Trebuchet MS"/>
              </w:rPr>
              <w:t>,</w:t>
            </w:r>
            <w:r w:rsidR="002421E9">
              <w:rPr>
                <w:rFonts w:ascii="Trebuchet MS" w:hAnsi="Trebuchet MS"/>
              </w:rPr>
              <w:t xml:space="preserve"> </w:t>
            </w:r>
            <w:r w:rsidR="00A61EA1">
              <w:rPr>
                <w:rFonts w:ascii="Trebuchet MS" w:hAnsi="Trebuchet MS"/>
              </w:rPr>
              <w:t>Iwan Roberts (IR)</w:t>
            </w:r>
            <w:r w:rsidR="008B7455">
              <w:rPr>
                <w:rFonts w:ascii="Trebuchet MS" w:hAnsi="Trebuchet MS"/>
              </w:rPr>
              <w:t>, Joy Bringer (JB), Amy Jenner (AJ), Stephanie Makuvise (SM)</w:t>
            </w:r>
          </w:p>
        </w:tc>
      </w:tr>
      <w:tr w:rsidR="005C6DCC" w14:paraId="01B220D0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3144AB36" w14:textId="53B64044" w:rsidR="005C6DCC" w:rsidRDefault="005C6DCC">
            <w:r>
              <w:t>Chair</w:t>
            </w:r>
          </w:p>
        </w:tc>
        <w:tc>
          <w:tcPr>
            <w:tcW w:w="6655" w:type="dxa"/>
            <w:gridSpan w:val="3"/>
          </w:tcPr>
          <w:p w14:paraId="32690358" w14:textId="30342392" w:rsidR="005C6DCC" w:rsidRDefault="00645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K</w:t>
            </w:r>
            <w:r w:rsidR="00B93A86">
              <w:t xml:space="preserve"> </w:t>
            </w:r>
          </w:p>
        </w:tc>
      </w:tr>
      <w:tr w:rsidR="005C6DCC" w14:paraId="3893BB24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shd w:val="clear" w:color="auto" w:fill="FFFFFF" w:themeFill="background1"/>
          </w:tcPr>
          <w:p w14:paraId="5BA45EAF" w14:textId="3D22966E" w:rsidR="005C6DCC" w:rsidRDefault="005C6DCC">
            <w:r>
              <w:t>Minute taker</w:t>
            </w:r>
          </w:p>
        </w:tc>
        <w:tc>
          <w:tcPr>
            <w:tcW w:w="6655" w:type="dxa"/>
            <w:gridSpan w:val="3"/>
            <w:shd w:val="clear" w:color="auto" w:fill="FFFFFF" w:themeFill="background1"/>
          </w:tcPr>
          <w:p w14:paraId="4BD15416" w14:textId="50D84BED" w:rsidR="005C6DCC" w:rsidRDefault="00196D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C</w:t>
            </w:r>
          </w:p>
        </w:tc>
      </w:tr>
      <w:tr w:rsidR="005C6DCC" w14:paraId="46E6AEA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325A2268" w14:textId="629D8A32" w:rsidR="005C6DCC" w:rsidRDefault="005C6DCC">
            <w:r w:rsidRPr="005C6DCC">
              <w:rPr>
                <w:rFonts w:ascii="Trebuchet MS" w:hAnsi="Trebuchet MS"/>
                <w:color w:val="FFFFFF" w:themeColor="background1"/>
              </w:rPr>
              <w:t>Chair’s Opening</w:t>
            </w:r>
          </w:p>
        </w:tc>
      </w:tr>
      <w:tr w:rsidR="005C6DCC" w14:paraId="04EF9AB7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0C8F7B2C" w14:textId="7CD733F6" w:rsidR="009A6324" w:rsidRDefault="008B7455" w:rsidP="009A6324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sz w:val="22"/>
              </w:rPr>
            </w:pPr>
            <w:r>
              <w:rPr>
                <w:rFonts w:ascii="Trebuchet MS" w:eastAsia="Times New Roman" w:hAnsi="Trebuchet MS" w:cs="Times New Roman"/>
                <w:sz w:val="22"/>
              </w:rPr>
              <w:t xml:space="preserve">Apologies: </w:t>
            </w:r>
            <w:r w:rsidRPr="002421E9">
              <w:rPr>
                <w:rFonts w:ascii="Trebuchet MS" w:hAnsi="Trebuchet MS"/>
                <w:b w:val="0"/>
                <w:bCs w:val="0"/>
                <w:sz w:val="22"/>
              </w:rPr>
              <w:t>Kate Evans (KE)</w:t>
            </w:r>
          </w:p>
          <w:p w14:paraId="2CD4F5E5" w14:textId="77777777" w:rsidR="008B7455" w:rsidRDefault="008B7455" w:rsidP="009A6324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</w:p>
          <w:p w14:paraId="6ADDA334" w14:textId="3FC62704" w:rsidR="008B7455" w:rsidRPr="00C41369" w:rsidRDefault="009A6324" w:rsidP="008B7455">
            <w:pPr>
              <w:pStyle w:val="BodyCopy"/>
              <w:ind w:left="720" w:hanging="720"/>
              <w:jc w:val="both"/>
              <w:rPr>
                <w:rFonts w:ascii="Trebuchet MS" w:hAnsi="Trebuchet MS"/>
                <w:sz w:val="22"/>
              </w:rPr>
            </w:pPr>
            <w:r w:rsidRPr="00244AEE">
              <w:rPr>
                <w:rFonts w:ascii="Trebuchet MS" w:eastAsia="Times New Roman" w:hAnsi="Trebuchet MS" w:cs="Times New Roman"/>
                <w:sz w:val="22"/>
              </w:rPr>
              <w:t>Welcome: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</w:t>
            </w:r>
            <w:r w:rsidR="008B7455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MK welcome</w:t>
            </w:r>
            <w:r w:rsidR="00120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d</w:t>
            </w:r>
            <w:r w:rsidR="008B7455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everyone to </w:t>
            </w:r>
            <w:r w:rsidR="005C09E8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the </w:t>
            </w:r>
            <w:r w:rsidR="008B7455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meeting. Introducing </w:t>
            </w:r>
            <w:r w:rsidR="00120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staff members </w:t>
            </w:r>
            <w:r w:rsidR="008B7455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AJ and SM to the meeting to give </w:t>
            </w:r>
            <w:r w:rsidR="005C09E8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a </w:t>
            </w:r>
            <w:r w:rsidR="008B7455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presentation on Equality and 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Diversity.</w:t>
            </w:r>
            <w:r w:rsidR="008B7455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</w:t>
            </w:r>
          </w:p>
          <w:p w14:paraId="597F5513" w14:textId="53AD7FDA" w:rsidR="008C7B9F" w:rsidRPr="00C41369" w:rsidRDefault="008C7B9F" w:rsidP="006F33AE">
            <w:pPr>
              <w:pStyle w:val="BodyCopy"/>
              <w:ind w:left="720" w:hanging="72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</w:tc>
      </w:tr>
      <w:tr w:rsidR="008B7455" w14:paraId="1CEF116F" w14:textId="77777777" w:rsidTr="008B74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167B8D79" w14:textId="57131A99" w:rsidR="008B7455" w:rsidRPr="009E712E" w:rsidRDefault="008B7455" w:rsidP="009A6324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sz w:val="22"/>
              </w:rPr>
            </w:pPr>
            <w:r w:rsidRPr="008B7455">
              <w:rPr>
                <w:rFonts w:ascii="Trebuchet MS" w:eastAsia="Times New Roman" w:hAnsi="Trebuchet MS" w:cs="Times New Roman"/>
                <w:color w:val="FFFFFF" w:themeColor="background1"/>
                <w:sz w:val="22"/>
              </w:rPr>
              <w:t xml:space="preserve">Presentation </w:t>
            </w:r>
          </w:p>
        </w:tc>
      </w:tr>
      <w:tr w:rsidR="008B7455" w14:paraId="4788C3E1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0147EE44" w14:textId="5E2D520E" w:rsidR="008B7455" w:rsidRDefault="008B7455" w:rsidP="005D0F7E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sz w:val="22"/>
              </w:rPr>
            </w:pPr>
            <w:r w:rsidRPr="008B7455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SM and AJ gave a presentation on Equality and diversity 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covering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:</w:t>
            </w:r>
          </w:p>
          <w:p w14:paraId="60A7ECA1" w14:textId="5312DB5D" w:rsidR="008B7455" w:rsidRPr="008B7455" w:rsidRDefault="008B7455" w:rsidP="005D0F7E">
            <w:pPr>
              <w:pStyle w:val="BodyCopy"/>
              <w:numPr>
                <w:ilvl w:val="0"/>
                <w:numId w:val="20"/>
              </w:numPr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Purpose of BTF EDI strategy </w:t>
            </w:r>
          </w:p>
          <w:p w14:paraId="15765FBF" w14:textId="7886CFA5" w:rsidR="008B7455" w:rsidRPr="008B7455" w:rsidRDefault="008B7455" w:rsidP="005D0F7E">
            <w:pPr>
              <w:pStyle w:val="BodyCopy"/>
              <w:numPr>
                <w:ilvl w:val="0"/>
                <w:numId w:val="20"/>
              </w:numPr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Welsh Triathlon equality, inclusion, and diversity strategy </w:t>
            </w:r>
          </w:p>
          <w:p w14:paraId="3685001C" w14:textId="2FD38DBC" w:rsidR="008B7455" w:rsidRPr="008B7455" w:rsidRDefault="008B7455" w:rsidP="005D0F7E">
            <w:pPr>
              <w:pStyle w:val="BodyCopy"/>
              <w:numPr>
                <w:ilvl w:val="0"/>
                <w:numId w:val="20"/>
              </w:numPr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Example of C</w:t>
            </w:r>
            <w:r w:rsidR="00120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AE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and Swansea International Club</w:t>
            </w:r>
          </w:p>
          <w:p w14:paraId="5F044BC1" w14:textId="0E3B4DB3" w:rsidR="008B7455" w:rsidRPr="008B7455" w:rsidRDefault="008B7455" w:rsidP="005D0F7E">
            <w:pPr>
              <w:pStyle w:val="BodyCopy"/>
              <w:numPr>
                <w:ilvl w:val="0"/>
                <w:numId w:val="20"/>
              </w:numPr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Measures – </w:t>
            </w:r>
            <w:r w:rsidR="00F964D2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q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uantitative and qualitative </w:t>
            </w:r>
          </w:p>
          <w:p w14:paraId="6812CB86" w14:textId="6860E92A" w:rsidR="008B7455" w:rsidRPr="002421E9" w:rsidRDefault="008B7455" w:rsidP="005D0F7E">
            <w:pPr>
              <w:pStyle w:val="BodyCopy"/>
              <w:numPr>
                <w:ilvl w:val="0"/>
                <w:numId w:val="20"/>
              </w:numPr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  <w:r w:rsidRP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Next steps</w:t>
            </w:r>
            <w:r w:rsidR="002421E9" w:rsidRP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and p</w:t>
            </w:r>
            <w:r w:rsidRP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lan for 2021</w:t>
            </w:r>
          </w:p>
          <w:p w14:paraId="7E4CB9E4" w14:textId="77777777" w:rsidR="008B7455" w:rsidRDefault="008B7455" w:rsidP="005D0F7E">
            <w:pPr>
              <w:pStyle w:val="BodyCopy"/>
              <w:jc w:val="both"/>
              <w:rPr>
                <w:rFonts w:ascii="Trebuchet MS" w:eastAsia="Times New Roman" w:hAnsi="Trebuchet MS" w:cs="Times New Roman"/>
                <w:sz w:val="22"/>
              </w:rPr>
            </w:pPr>
          </w:p>
          <w:p w14:paraId="659B36D1" w14:textId="7A0FBE36" w:rsidR="008B7455" w:rsidRDefault="002421E9" w:rsidP="005D0F7E">
            <w:pPr>
              <w:pStyle w:val="BodyCopy"/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  <w:r>
              <w:rPr>
                <w:rFonts w:ascii="Trebuchet MS" w:eastAsia="Times New Roman" w:hAnsi="Trebuchet MS" w:cs="Times New Roman"/>
                <w:sz w:val="22"/>
              </w:rPr>
              <w:t>MK o</w:t>
            </w:r>
            <w:r w:rsidR="008B7455" w:rsidRPr="008B7455">
              <w:rPr>
                <w:rFonts w:ascii="Trebuchet MS" w:eastAsia="Times New Roman" w:hAnsi="Trebuchet MS" w:cs="Times New Roman"/>
                <w:sz w:val="22"/>
              </w:rPr>
              <w:t xml:space="preserve">pened </w:t>
            </w:r>
            <w:r>
              <w:rPr>
                <w:rFonts w:ascii="Trebuchet MS" w:eastAsia="Times New Roman" w:hAnsi="Trebuchet MS" w:cs="Times New Roman"/>
                <w:sz w:val="22"/>
              </w:rPr>
              <w:t xml:space="preserve">the floor </w:t>
            </w:r>
            <w:r w:rsidR="008B7455" w:rsidRPr="008B7455">
              <w:rPr>
                <w:rFonts w:ascii="Trebuchet MS" w:eastAsia="Times New Roman" w:hAnsi="Trebuchet MS" w:cs="Times New Roman"/>
                <w:sz w:val="22"/>
              </w:rPr>
              <w:t>to</w:t>
            </w:r>
            <w:r>
              <w:rPr>
                <w:rFonts w:ascii="Trebuchet MS" w:eastAsia="Times New Roman" w:hAnsi="Trebuchet MS" w:cs="Times New Roman"/>
                <w:sz w:val="22"/>
              </w:rPr>
              <w:t xml:space="preserve"> </w:t>
            </w:r>
            <w:r w:rsidR="008B7455" w:rsidRPr="008B7455">
              <w:rPr>
                <w:rFonts w:ascii="Trebuchet MS" w:eastAsia="Times New Roman" w:hAnsi="Trebuchet MS" w:cs="Times New Roman"/>
                <w:sz w:val="22"/>
              </w:rPr>
              <w:t>directors</w:t>
            </w:r>
            <w:r>
              <w:rPr>
                <w:rFonts w:ascii="Trebuchet MS" w:eastAsia="Times New Roman" w:hAnsi="Trebuchet MS" w:cs="Times New Roman"/>
                <w:sz w:val="22"/>
              </w:rPr>
              <w:t xml:space="preserve"> to ask </w:t>
            </w:r>
            <w:r w:rsidR="008B7455" w:rsidRPr="008B7455">
              <w:rPr>
                <w:rFonts w:ascii="Trebuchet MS" w:eastAsia="Times New Roman" w:hAnsi="Trebuchet MS" w:cs="Times New Roman"/>
                <w:sz w:val="22"/>
              </w:rPr>
              <w:t>questions</w:t>
            </w:r>
            <w:r>
              <w:rPr>
                <w:rFonts w:ascii="Trebuchet MS" w:eastAsia="Times New Roman" w:hAnsi="Trebuchet MS" w:cs="Times New Roman"/>
                <w:sz w:val="22"/>
              </w:rPr>
              <w:t>.</w:t>
            </w:r>
          </w:p>
          <w:p w14:paraId="1CD245E6" w14:textId="77777777" w:rsidR="008B7455" w:rsidRPr="008B7455" w:rsidRDefault="008B7455" w:rsidP="005D0F7E">
            <w:pPr>
              <w:pStyle w:val="BodyCopy"/>
              <w:jc w:val="both"/>
              <w:rPr>
                <w:rFonts w:ascii="Trebuchet MS" w:eastAsia="Times New Roman" w:hAnsi="Trebuchet MS" w:cs="Times New Roman"/>
                <w:sz w:val="22"/>
              </w:rPr>
            </w:pPr>
          </w:p>
          <w:p w14:paraId="4665C16E" w14:textId="527CFEF7" w:rsidR="008B7455" w:rsidRDefault="008B7455" w:rsidP="005D0F7E">
            <w:pPr>
              <w:pStyle w:val="BodyCopy"/>
              <w:jc w:val="both"/>
              <w:rPr>
                <w:rFonts w:ascii="Trebuchet MS" w:eastAsia="Times New Roman" w:hAnsi="Trebuchet MS" w:cs="Times New Roman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JL and PP congratulated both on </w:t>
            </w:r>
            <w:r w:rsidR="005C09E8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the 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presentation. </w:t>
            </w:r>
          </w:p>
          <w:p w14:paraId="0CEF97E3" w14:textId="77777777" w:rsidR="008B7455" w:rsidRDefault="008B7455" w:rsidP="005D0F7E">
            <w:pPr>
              <w:pStyle w:val="BodyCopy"/>
              <w:jc w:val="both"/>
              <w:rPr>
                <w:rFonts w:ascii="Trebuchet MS" w:eastAsia="Times New Roman" w:hAnsi="Trebuchet MS" w:cs="Times New Roman"/>
                <w:sz w:val="22"/>
              </w:rPr>
            </w:pPr>
          </w:p>
          <w:p w14:paraId="67EB32FB" w14:textId="49011667" w:rsidR="008B7455" w:rsidRDefault="008B7455" w:rsidP="005D0F7E">
            <w:pPr>
              <w:pStyle w:val="BodyCopy"/>
              <w:jc w:val="both"/>
              <w:rPr>
                <w:rFonts w:ascii="Trebuchet MS" w:eastAsia="Times New Roman" w:hAnsi="Trebuchet MS" w:cs="Times New Roman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MK asked how the directors can help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?</w:t>
            </w:r>
          </w:p>
          <w:p w14:paraId="5792AE6F" w14:textId="204E28F7" w:rsidR="008B7455" w:rsidRDefault="008B7455" w:rsidP="005D0F7E">
            <w:pPr>
              <w:pStyle w:val="BodyCopy"/>
              <w:jc w:val="both"/>
              <w:rPr>
                <w:rFonts w:ascii="Trebuchet MS" w:eastAsia="Times New Roman" w:hAnsi="Trebuchet MS" w:cs="Times New Roman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AJ and SM 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commented on the benefit of 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the board champions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. Directors 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are of great value to support our work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, 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giv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ing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different insight</w:t>
            </w:r>
            <w:r w:rsidR="005C09E8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s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and comments.</w:t>
            </w:r>
          </w:p>
          <w:p w14:paraId="423867F8" w14:textId="77777777" w:rsidR="008B7455" w:rsidRDefault="008B7455" w:rsidP="005D0F7E">
            <w:pPr>
              <w:pStyle w:val="BodyCopy"/>
              <w:jc w:val="both"/>
              <w:rPr>
                <w:rFonts w:ascii="Trebuchet MS" w:eastAsia="Times New Roman" w:hAnsi="Trebuchet MS" w:cs="Times New Roman"/>
                <w:sz w:val="22"/>
              </w:rPr>
            </w:pPr>
          </w:p>
          <w:p w14:paraId="31AE6D63" w14:textId="1420801B" w:rsidR="008B7455" w:rsidRDefault="008B7455" w:rsidP="005D0F7E">
            <w:pPr>
              <w:pStyle w:val="BodyCopy"/>
              <w:jc w:val="both"/>
              <w:rPr>
                <w:rFonts w:ascii="Trebuchet MS" w:eastAsia="Times New Roman" w:hAnsi="Trebuchet MS" w:cs="Times New Roman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BL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asked directors to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</w:t>
            </w:r>
            <w:r w:rsidR="00120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promote our efforts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</w:t>
            </w:r>
            <w:r w:rsidR="00120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externally to engage with</w:t>
            </w:r>
            <w:r w:rsidR="00F964D2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</w:t>
            </w:r>
            <w:r w:rsidR="00120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wider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network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s.</w:t>
            </w:r>
          </w:p>
          <w:p w14:paraId="1BA75FA4" w14:textId="7F0CD8F6" w:rsidR="008B7455" w:rsidRDefault="008B7455" w:rsidP="005D0F7E">
            <w:pPr>
              <w:pStyle w:val="BodyCopy"/>
              <w:jc w:val="both"/>
              <w:rPr>
                <w:rFonts w:ascii="Trebuchet MS" w:eastAsia="Times New Roman" w:hAnsi="Trebuchet MS" w:cs="Times New Roman"/>
                <w:sz w:val="22"/>
              </w:rPr>
            </w:pPr>
          </w:p>
          <w:p w14:paraId="2AEC5306" w14:textId="1B687D53" w:rsidR="008B7455" w:rsidRDefault="008B7455" w:rsidP="005D0F7E">
            <w:pPr>
              <w:pStyle w:val="BodyCopy"/>
              <w:jc w:val="both"/>
              <w:rPr>
                <w:rFonts w:ascii="Trebuchet MS" w:eastAsia="Times New Roman" w:hAnsi="Trebuchet MS" w:cs="Times New Roman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LLR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asked 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are you working with other NGB</w:t>
            </w:r>
            <w:r w:rsidR="001203A3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s/organisations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? </w:t>
            </w:r>
          </w:p>
          <w:p w14:paraId="3817729E" w14:textId="71866066" w:rsidR="008B7455" w:rsidRPr="008B7455" w:rsidRDefault="008B7455" w:rsidP="005D0F7E">
            <w:pPr>
              <w:pStyle w:val="BodyCopy"/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SM yes working with Street 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G</w:t>
            </w: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ames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, Race Equality First, EYST, The CAE</w:t>
            </w:r>
            <w:r w:rsidR="005C09E8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,</w:t>
            </w:r>
            <w:r w:rsidR="002421E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and inclusion office in local authorities.</w:t>
            </w:r>
          </w:p>
          <w:p w14:paraId="360060A7" w14:textId="674FF3C6" w:rsidR="008B7455" w:rsidRPr="009E712E" w:rsidRDefault="008B7455" w:rsidP="005D0F7E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sz w:val="22"/>
              </w:rPr>
            </w:pPr>
          </w:p>
        </w:tc>
      </w:tr>
      <w:tr w:rsidR="005C6DCC" w14:paraId="7A9AB151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16594AE3" w14:textId="1E5C4C2E" w:rsidR="005C6DCC" w:rsidRDefault="005C6DCC">
            <w:r w:rsidRPr="005C6DCC">
              <w:rPr>
                <w:rFonts w:ascii="Trebuchet MS" w:hAnsi="Trebuchet MS"/>
                <w:color w:val="FFFFFF" w:themeColor="background1"/>
              </w:rPr>
              <w:t>Conflicts of interest / Risk Register</w:t>
            </w:r>
          </w:p>
        </w:tc>
      </w:tr>
      <w:tr w:rsidR="005C6DCC" w14:paraId="36210450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780801C7" w14:textId="7AB845A9" w:rsidR="00C72B86" w:rsidRDefault="001D31C2" w:rsidP="00C84B3C">
            <w:pPr>
              <w:rPr>
                <w:rFonts w:ascii="Trebuchet MS" w:hAnsi="Trebuchet MS"/>
              </w:rPr>
            </w:pPr>
            <w:r w:rsidRPr="002A2DD2">
              <w:rPr>
                <w:rFonts w:ascii="Trebuchet MS" w:hAnsi="Trebuchet MS"/>
              </w:rPr>
              <w:t>Conflicts of interest:</w:t>
            </w:r>
            <w:r w:rsidR="00B372BB">
              <w:rPr>
                <w:rFonts w:ascii="Trebuchet MS" w:hAnsi="Trebuchet MS"/>
              </w:rPr>
              <w:t xml:space="preserve"> </w:t>
            </w:r>
            <w:r w:rsidR="0091039C">
              <w:rPr>
                <w:rFonts w:ascii="Trebuchet MS" w:hAnsi="Trebuchet MS"/>
                <w:b w:val="0"/>
                <w:bCs w:val="0"/>
              </w:rPr>
              <w:t>None</w:t>
            </w:r>
          </w:p>
          <w:p w14:paraId="327E6622" w14:textId="35D7CAA6" w:rsidR="004523A3" w:rsidRPr="005D0F7E" w:rsidRDefault="004523A3" w:rsidP="00C84B3C">
            <w:pPr>
              <w:rPr>
                <w:rFonts w:ascii="Trebuchet MS" w:hAnsi="Trebuchet MS"/>
                <w:b w:val="0"/>
                <w:bCs w:val="0"/>
              </w:rPr>
            </w:pPr>
            <w:r>
              <w:rPr>
                <w:rFonts w:ascii="Trebuchet MS" w:hAnsi="Trebuchet MS"/>
              </w:rPr>
              <w:t xml:space="preserve">Risk – </w:t>
            </w:r>
            <w:r w:rsidRPr="008B7455">
              <w:rPr>
                <w:rFonts w:ascii="Trebuchet MS" w:hAnsi="Trebuchet MS"/>
                <w:b w:val="0"/>
                <w:bCs w:val="0"/>
              </w:rPr>
              <w:t>no new risks</w:t>
            </w:r>
          </w:p>
        </w:tc>
      </w:tr>
      <w:tr w:rsidR="005C6DCC" w14:paraId="56C0BFB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7D91A054" w14:textId="0329B509" w:rsidR="005C6DCC" w:rsidRDefault="00800363">
            <w:sdt>
              <w:sdtPr>
                <w:rPr>
                  <w:rFonts w:ascii="Trebuchet MS" w:hAnsi="Trebuchet MS"/>
                </w:rPr>
                <w:id w:val="-1232080925"/>
                <w:placeholder>
                  <w:docPart w:val="C6CF24528DEC4436AD0E2FC9A5EA9DAD"/>
                </w:placeholder>
              </w:sdtPr>
              <w:sdtEndPr/>
              <w:sdtContent>
                <w:r w:rsidR="005C6DCC" w:rsidRPr="005C6DCC">
                  <w:rPr>
                    <w:rFonts w:ascii="Trebuchet MS" w:hAnsi="Trebuchet MS"/>
                    <w:color w:val="FFFFFF" w:themeColor="background1"/>
                  </w:rPr>
                  <w:t>Approval of minutes</w:t>
                </w:r>
              </w:sdtContent>
            </w:sdt>
          </w:p>
        </w:tc>
      </w:tr>
      <w:tr w:rsidR="005C6DCC" w14:paraId="7F65651A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7D045BC5" w14:textId="77777777" w:rsidR="005D0F7E" w:rsidRDefault="005D0F7E" w:rsidP="008C7B9F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</w:pPr>
          </w:p>
          <w:p w14:paraId="130D46E4" w14:textId="2B419897" w:rsidR="005D0F7E" w:rsidRPr="005D0F7E" w:rsidRDefault="00BA7CF5" w:rsidP="008C7B9F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9A6324">
              <w:rPr>
                <w:rFonts w:ascii="Trebuchet MS" w:hAnsi="Trebuchet MS"/>
                <w:sz w:val="22"/>
                <w:highlight w:val="green"/>
              </w:rPr>
              <w:t>M</w:t>
            </w:r>
            <w:r w:rsidR="00DC323E" w:rsidRPr="009A6324">
              <w:rPr>
                <w:rFonts w:ascii="Trebuchet MS" w:hAnsi="Trebuchet MS"/>
                <w:sz w:val="22"/>
                <w:highlight w:val="green"/>
              </w:rPr>
              <w:t>inutes</w:t>
            </w:r>
            <w:r w:rsidR="00C84B3C" w:rsidRPr="009A6324">
              <w:rPr>
                <w:rFonts w:ascii="Trebuchet MS" w:hAnsi="Trebuchet MS"/>
                <w:sz w:val="22"/>
                <w:highlight w:val="green"/>
              </w:rPr>
              <w:t xml:space="preserve"> from</w:t>
            </w:r>
            <w:r w:rsidR="009A6324" w:rsidRPr="009A6324">
              <w:rPr>
                <w:rFonts w:ascii="Trebuchet MS" w:hAnsi="Trebuchet MS"/>
                <w:sz w:val="22"/>
                <w:highlight w:val="green"/>
              </w:rPr>
              <w:t xml:space="preserve"> </w:t>
            </w:r>
            <w:r w:rsidR="009A6324">
              <w:rPr>
                <w:rFonts w:ascii="Trebuchet MS" w:hAnsi="Trebuchet MS"/>
                <w:sz w:val="22"/>
                <w:highlight w:val="green"/>
              </w:rPr>
              <w:t xml:space="preserve">the </w:t>
            </w:r>
            <w:r w:rsidR="002421E9">
              <w:rPr>
                <w:rFonts w:ascii="Trebuchet MS" w:hAnsi="Trebuchet MS"/>
                <w:sz w:val="22"/>
                <w:highlight w:val="green"/>
              </w:rPr>
              <w:t>10</w:t>
            </w:r>
            <w:r w:rsidR="00BA0D35" w:rsidRPr="009A6324">
              <w:rPr>
                <w:rFonts w:ascii="Trebuchet MS" w:hAnsi="Trebuchet MS"/>
                <w:sz w:val="22"/>
                <w:highlight w:val="green"/>
                <w:vertAlign w:val="superscript"/>
              </w:rPr>
              <w:t xml:space="preserve">th </w:t>
            </w:r>
            <w:r w:rsidR="002421E9">
              <w:rPr>
                <w:rFonts w:ascii="Trebuchet MS" w:hAnsi="Trebuchet MS"/>
                <w:sz w:val="22"/>
                <w:highlight w:val="green"/>
              </w:rPr>
              <w:t xml:space="preserve">March </w:t>
            </w:r>
            <w:r w:rsidR="009A6324" w:rsidRPr="009A6324">
              <w:rPr>
                <w:rFonts w:ascii="Trebuchet MS" w:hAnsi="Trebuchet MS"/>
                <w:sz w:val="22"/>
                <w:highlight w:val="green"/>
              </w:rPr>
              <w:t>2021</w:t>
            </w:r>
            <w:r w:rsidR="006F33AE">
              <w:rPr>
                <w:rFonts w:ascii="Trebuchet MS" w:hAnsi="Trebuchet MS"/>
                <w:sz w:val="22"/>
                <w:highlight w:val="green"/>
              </w:rPr>
              <w:t xml:space="preserve"> </w:t>
            </w:r>
            <w:r w:rsidR="00474AD5" w:rsidRPr="009A6324">
              <w:rPr>
                <w:rFonts w:ascii="Trebuchet MS" w:hAnsi="Trebuchet MS"/>
                <w:sz w:val="22"/>
                <w:highlight w:val="green"/>
              </w:rPr>
              <w:t>meeting</w:t>
            </w:r>
            <w:r w:rsidR="00E519A6">
              <w:rPr>
                <w:rFonts w:ascii="Trebuchet MS" w:hAnsi="Trebuchet MS"/>
                <w:sz w:val="22"/>
                <w:highlight w:val="green"/>
              </w:rPr>
              <w:t>:   A</w:t>
            </w:r>
            <w:r w:rsidR="00474AD5" w:rsidRPr="009A6324">
              <w:rPr>
                <w:rFonts w:ascii="Trebuchet MS" w:hAnsi="Trebuchet MS"/>
                <w:sz w:val="22"/>
                <w:highlight w:val="green"/>
              </w:rPr>
              <w:t>pproved</w:t>
            </w:r>
            <w:r w:rsidR="009A6324" w:rsidRPr="009A6324">
              <w:rPr>
                <w:rFonts w:ascii="Trebuchet MS" w:hAnsi="Trebuchet MS"/>
                <w:sz w:val="22"/>
                <w:highlight w:val="green"/>
              </w:rPr>
              <w:t>.</w:t>
            </w:r>
          </w:p>
        </w:tc>
      </w:tr>
      <w:tr w:rsidR="005C6DCC" w:rsidRPr="005C6DCC" w14:paraId="386C1E0E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38BCA754" w14:textId="636A9426" w:rsidR="005C6DCC" w:rsidRPr="005C6DCC" w:rsidRDefault="005C6DCC" w:rsidP="005C6DCC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5C6DCC">
              <w:rPr>
                <w:rFonts w:ascii="Trebuchet MS" w:hAnsi="Trebuchet MS"/>
                <w:color w:val="FFFFFF" w:themeColor="background1"/>
                <w:sz w:val="22"/>
              </w:rPr>
              <w:lastRenderedPageBreak/>
              <w:t>Board reports</w:t>
            </w:r>
          </w:p>
        </w:tc>
      </w:tr>
      <w:tr w:rsidR="00A40538" w:rsidRPr="00A40538" w14:paraId="1A293DDF" w14:textId="77777777" w:rsidTr="00082E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12BB0019" w14:textId="39ED3549" w:rsidR="008B7455" w:rsidRPr="008B7455" w:rsidRDefault="007C271B" w:rsidP="008B7455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7C271B">
              <w:rPr>
                <w:rFonts w:ascii="Trebuchet MS" w:hAnsi="Trebuchet MS"/>
                <w:sz w:val="22"/>
                <w:u w:val="single"/>
              </w:rPr>
              <w:t xml:space="preserve">Safeguarding and </w:t>
            </w:r>
            <w:r w:rsidR="00F964D2">
              <w:rPr>
                <w:rFonts w:ascii="Trebuchet MS" w:hAnsi="Trebuchet MS"/>
                <w:sz w:val="22"/>
                <w:u w:val="single"/>
              </w:rPr>
              <w:t>E</w:t>
            </w:r>
            <w:r w:rsidRPr="007C271B">
              <w:rPr>
                <w:rFonts w:ascii="Trebuchet MS" w:hAnsi="Trebuchet MS"/>
                <w:sz w:val="22"/>
                <w:u w:val="single"/>
              </w:rPr>
              <w:t xml:space="preserve">quality </w:t>
            </w:r>
          </w:p>
          <w:p w14:paraId="0DE6F30E" w14:textId="1AABC67C" w:rsidR="00474AD5" w:rsidRDefault="008B7455" w:rsidP="005506D3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No new cases </w:t>
            </w:r>
          </w:p>
          <w:p w14:paraId="14E6F208" w14:textId="77777777" w:rsidR="008B7455" w:rsidRDefault="008B7455" w:rsidP="005506D3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1F29943D" w14:textId="4AEA3BC4" w:rsidR="007C271B" w:rsidRDefault="007C271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7C271B">
              <w:rPr>
                <w:rFonts w:ascii="Trebuchet MS" w:hAnsi="Trebuchet MS"/>
                <w:sz w:val="22"/>
                <w:u w:val="single"/>
              </w:rPr>
              <w:t>Previous outstanding actions</w:t>
            </w:r>
          </w:p>
          <w:p w14:paraId="0B77FB87" w14:textId="3A8EE537" w:rsidR="008B7455" w:rsidRDefault="001203A3" w:rsidP="005D0F7E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eastAsia="Arial Unicode MS" w:hAnsi="Trebuchet MS" w:cs="Arial Unicode MS"/>
                <w:i/>
                <w:iCs/>
                <w:sz w:val="22"/>
              </w:rPr>
              <w:t>Date organised</w:t>
            </w:r>
            <w:r w:rsidR="005D0F7E" w:rsidRPr="005D0F7E">
              <w:rPr>
                <w:rFonts w:ascii="Trebuchet MS" w:eastAsia="Arial Unicode MS" w:hAnsi="Trebuchet MS" w:cs="Arial Unicode MS"/>
                <w:i/>
                <w:iCs/>
                <w:sz w:val="22"/>
              </w:rPr>
              <w:t xml:space="preserve"> for safeguarding training for the board</w:t>
            </w:r>
            <w:r w:rsidR="005D0F7E"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 xml:space="preserve"> </w:t>
            </w:r>
            <w:r w:rsidR="002421E9">
              <w:rPr>
                <w:rFonts w:ascii="Trebuchet MS" w:hAnsi="Trebuchet MS"/>
                <w:b w:val="0"/>
                <w:bCs w:val="0"/>
                <w:sz w:val="22"/>
              </w:rPr>
              <w:t>– 9</w:t>
            </w:r>
            <w:r w:rsidR="002421E9" w:rsidRPr="002421E9">
              <w:rPr>
                <w:rFonts w:ascii="Trebuchet MS" w:hAnsi="Trebuchet MS"/>
                <w:b w:val="0"/>
                <w:bCs w:val="0"/>
                <w:sz w:val="22"/>
                <w:vertAlign w:val="superscript"/>
              </w:rPr>
              <w:t>th</w:t>
            </w:r>
            <w:r w:rsidR="002421E9">
              <w:rPr>
                <w:rFonts w:ascii="Trebuchet MS" w:hAnsi="Trebuchet MS"/>
                <w:b w:val="0"/>
                <w:bCs w:val="0"/>
                <w:sz w:val="22"/>
              </w:rPr>
              <w:t xml:space="preserve"> June. </w:t>
            </w:r>
          </w:p>
          <w:p w14:paraId="46F6FB94" w14:textId="0C1E496A" w:rsidR="005D0F7E" w:rsidRDefault="005D0F7E" w:rsidP="005D0F7E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00F32986" w14:textId="2B5BC1CC" w:rsidR="005D0F7E" w:rsidRPr="008B7455" w:rsidRDefault="005D0F7E" w:rsidP="005D0F7E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5D0F7E">
              <w:rPr>
                <w:rFonts w:ascii="Trebuchet MS" w:eastAsia="Arial Unicode MS" w:hAnsi="Trebuchet MS" w:cs="Arial Unicode MS"/>
                <w:i/>
                <w:iCs/>
                <w:sz w:val="22"/>
              </w:rPr>
              <w:t>To follow up on financial capability review actions</w:t>
            </w: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 xml:space="preserve"> – IR</w:t>
            </w:r>
            <w:r w:rsidR="001203A3"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>/RM/BL</w:t>
            </w: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 xml:space="preserve"> </w:t>
            </w:r>
            <w:r w:rsidR="001203A3"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>are</w:t>
            </w: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 xml:space="preserve"> reviewing these</w:t>
            </w:r>
            <w:r w:rsidR="001203A3"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>.</w:t>
            </w: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 xml:space="preserve"> </w:t>
            </w:r>
            <w:r w:rsidR="001203A3"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>Will</w:t>
            </w:r>
            <w:r w:rsidR="00F964D2"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 xml:space="preserve">look </w:t>
            </w:r>
            <w:r w:rsidR="005C09E8"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 xml:space="preserve">to </w:t>
            </w: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>simplify the reserves policy</w:t>
            </w:r>
            <w:r w:rsidR="00F964D2"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 xml:space="preserve"> and </w:t>
            </w:r>
            <w:r w:rsidR="001203A3">
              <w:rPr>
                <w:rFonts w:ascii="Trebuchet MS" w:eastAsia="Arial Unicode MS" w:hAnsi="Trebuchet MS" w:cs="Arial Unicode MS"/>
                <w:b w:val="0"/>
                <w:bCs w:val="0"/>
                <w:sz w:val="22"/>
              </w:rPr>
              <w:t>return to Board once completed</w:t>
            </w:r>
          </w:p>
          <w:p w14:paraId="33801425" w14:textId="792E913B" w:rsidR="008B7455" w:rsidRDefault="008B7455" w:rsidP="005D0F7E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0A8681B8" w14:textId="215BC0DB" w:rsidR="008B7455" w:rsidRPr="002421E9" w:rsidRDefault="005D0F7E" w:rsidP="005D0F7E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5D0F7E">
              <w:rPr>
                <w:rFonts w:ascii="Trebuchet MS" w:hAnsi="Trebuchet MS"/>
                <w:i/>
                <w:iCs/>
                <w:sz w:val="22"/>
              </w:rPr>
              <w:t>Take the first principles to the next subgroup meetings</w:t>
            </w:r>
            <w:r w:rsidR="008B7455" w:rsidRPr="002421E9">
              <w:rPr>
                <w:rFonts w:ascii="Trebuchet MS" w:hAnsi="Trebuchet MS"/>
                <w:b w:val="0"/>
                <w:bCs w:val="0"/>
                <w:sz w:val="22"/>
              </w:rPr>
              <w:t xml:space="preserve"> –</w:t>
            </w:r>
            <w:r w:rsidR="002421E9" w:rsidRPr="002421E9">
              <w:rPr>
                <w:rFonts w:ascii="Trebuchet MS" w:hAnsi="Trebuchet MS"/>
                <w:b w:val="0"/>
                <w:bCs w:val="0"/>
                <w:sz w:val="22"/>
              </w:rPr>
              <w:t>Were taken to sub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>-</w:t>
            </w:r>
            <w:r w:rsidR="002421E9" w:rsidRPr="002421E9">
              <w:rPr>
                <w:rFonts w:ascii="Trebuchet MS" w:hAnsi="Trebuchet MS"/>
                <w:b w:val="0"/>
                <w:bCs w:val="0"/>
                <w:sz w:val="22"/>
              </w:rPr>
              <w:t xml:space="preserve">group and good conversations were had, inputting to document. This 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 xml:space="preserve">will revert to the COO (AS/LW/BL for 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further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 xml:space="preserve"> conversations.</w:t>
            </w:r>
            <w:r w:rsidR="008B7455" w:rsidRPr="002421E9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617FEEED" w14:textId="77777777" w:rsidR="005D0F7E" w:rsidRDefault="005D0F7E" w:rsidP="005D0F7E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147173D8" w14:textId="79AB761D" w:rsidR="008B7455" w:rsidRDefault="005D0F7E" w:rsidP="005D0F7E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5D0F7E">
              <w:rPr>
                <w:rFonts w:ascii="Trebuchet MS" w:hAnsi="Trebuchet MS"/>
                <w:i/>
                <w:iCs/>
                <w:sz w:val="22"/>
              </w:rPr>
              <w:t>Take the strategy to member consultation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8B7455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– 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 xml:space="preserve">Few comments from 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consultation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 xml:space="preserve"> group, agreement in principles.  One great question which we are aware of which is ‘How do we measure impact on the triathlon community and around the </w:t>
            </w:r>
            <w:r w:rsidR="00F44B44">
              <w:rPr>
                <w:rFonts w:ascii="Trebuchet MS" w:hAnsi="Trebuchet MS"/>
                <w:b w:val="0"/>
                <w:bCs w:val="0"/>
                <w:sz w:val="22"/>
              </w:rPr>
              <w:t>w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>e</w:t>
            </w:r>
            <w:r w:rsidR="00F44B44"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>lbeing agenda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?’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>.  We have submitted a research P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h.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>D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 xml:space="preserve"> question around this to Cardiff University and there is some research from SW happening.</w:t>
            </w:r>
          </w:p>
          <w:p w14:paraId="48B73454" w14:textId="53919E44" w:rsidR="008B7455" w:rsidRPr="008B7455" w:rsidRDefault="008B7455" w:rsidP="005D0F7E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64ED5DD9" w14:textId="1CAECD6F" w:rsidR="005D0F7E" w:rsidRDefault="005D0F7E" w:rsidP="00112C3B">
            <w:pPr>
              <w:pStyle w:val="BodyCopy"/>
              <w:spacing w:after="240"/>
              <w:jc w:val="both"/>
              <w:rPr>
                <w:rFonts w:ascii="Trebuchet MS" w:hAnsi="Trebuchet MS"/>
                <w:sz w:val="22"/>
              </w:rPr>
            </w:pPr>
            <w:r w:rsidRPr="005D0F7E">
              <w:rPr>
                <w:rFonts w:ascii="Trebuchet MS" w:hAnsi="Trebuchet MS"/>
                <w:i/>
                <w:iCs/>
                <w:sz w:val="22"/>
              </w:rPr>
              <w:t>Organise a meeting to explore merchandise platform option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8B7455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– </w:t>
            </w:r>
            <w:r w:rsidR="008B7455">
              <w:rPr>
                <w:rFonts w:ascii="Trebuchet MS" w:hAnsi="Trebuchet MS"/>
                <w:b w:val="0"/>
                <w:bCs w:val="0"/>
                <w:sz w:val="22"/>
              </w:rPr>
              <w:t>BL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and LO had a meeting to explore a potential option</w:t>
            </w:r>
            <w:r w:rsidR="00F44B44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 xml:space="preserve">and review </w:t>
            </w:r>
            <w:r w:rsidR="00F44B44">
              <w:rPr>
                <w:rFonts w:ascii="Trebuchet MS" w:hAnsi="Trebuchet MS"/>
                <w:b w:val="0"/>
                <w:bCs w:val="0"/>
                <w:sz w:val="22"/>
              </w:rPr>
              <w:t xml:space="preserve">WT 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>HUBB</w:t>
            </w:r>
            <w:r w:rsidR="00F44B44">
              <w:rPr>
                <w:rFonts w:ascii="Trebuchet MS" w:hAnsi="Trebuchet MS"/>
                <w:b w:val="0"/>
                <w:bCs w:val="0"/>
                <w:sz w:val="22"/>
              </w:rPr>
              <w:t xml:space="preserve"> partnership 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>now BTF have partnered. Will also look at the BTF membership consultant insights project</w:t>
            </w:r>
            <w:r w:rsidR="00F44B44">
              <w:rPr>
                <w:rFonts w:ascii="Trebuchet MS" w:hAnsi="Trebuchet MS"/>
                <w:b w:val="0"/>
                <w:bCs w:val="0"/>
                <w:sz w:val="22"/>
              </w:rPr>
              <w:t>- Mustard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3570AB10" w14:textId="356CAC12" w:rsidR="008B7455" w:rsidRPr="008B7455" w:rsidRDefault="008B7455" w:rsidP="005D0F7E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LO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we have struggled </w:t>
            </w:r>
            <w:r w:rsidR="005D0F7E">
              <w:rPr>
                <w:rFonts w:ascii="Trebuchet MS" w:hAnsi="Trebuchet MS"/>
                <w:b w:val="0"/>
                <w:bCs w:val="0"/>
                <w:sz w:val="22"/>
              </w:rPr>
              <w:t>to arrange a meeting with HUUB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but now have a meeting set up for Monday.</w:t>
            </w:r>
            <w:r w:rsidR="005D0F7E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LO went through some of the options with merchandis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ing</w:t>
            </w:r>
            <w:r w:rsidR="005D0F7E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0133CA98" w14:textId="77777777" w:rsidR="002465BB" w:rsidRPr="002465BB" w:rsidRDefault="002465B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1B064D1" w14:textId="078241BE" w:rsidR="007C11C1" w:rsidRDefault="007C11C1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 xml:space="preserve">Board reports taken as </w:t>
            </w:r>
            <w:r w:rsidR="00BA0D35">
              <w:rPr>
                <w:rFonts w:ascii="Trebuchet MS" w:hAnsi="Trebuchet MS"/>
                <w:sz w:val="22"/>
                <w:u w:val="single"/>
              </w:rPr>
              <w:t>read.</w:t>
            </w:r>
          </w:p>
          <w:p w14:paraId="6C5D1938" w14:textId="4EB574DE" w:rsidR="005D0F7E" w:rsidRPr="005D0F7E" w:rsidRDefault="008B7455" w:rsidP="005D0F7E">
            <w:pPr>
              <w:jc w:val="both"/>
              <w:rPr>
                <w:rFonts w:ascii="Trebuchet MS" w:hAnsi="Trebuchet MS"/>
                <w:b w:val="0"/>
                <w:bCs w:val="0"/>
              </w:rPr>
            </w:pPr>
            <w:r w:rsidRPr="005D0F7E">
              <w:rPr>
                <w:rFonts w:ascii="Trebuchet MS" w:hAnsi="Trebuchet MS"/>
                <w:b w:val="0"/>
                <w:bCs w:val="0"/>
              </w:rPr>
              <w:t xml:space="preserve">CMG – BL </w:t>
            </w:r>
            <w:r w:rsidR="005D0F7E" w:rsidRPr="005D0F7E">
              <w:rPr>
                <w:rFonts w:ascii="Trebuchet MS" w:hAnsi="Trebuchet MS"/>
                <w:b w:val="0"/>
                <w:bCs w:val="0"/>
              </w:rPr>
              <w:t xml:space="preserve">asked </w:t>
            </w:r>
            <w:r w:rsidRPr="005D0F7E">
              <w:rPr>
                <w:rFonts w:ascii="Trebuchet MS" w:hAnsi="Trebuchet MS"/>
                <w:b w:val="0"/>
                <w:bCs w:val="0"/>
              </w:rPr>
              <w:t>do</w:t>
            </w:r>
            <w:r w:rsidR="005D0F7E" w:rsidRPr="005D0F7E">
              <w:rPr>
                <w:rFonts w:ascii="Trebuchet MS" w:hAnsi="Trebuchet MS"/>
                <w:b w:val="0"/>
                <w:bCs w:val="0"/>
              </w:rPr>
              <w:t xml:space="preserve"> any directors </w:t>
            </w:r>
            <w:r w:rsidRPr="005D0F7E">
              <w:rPr>
                <w:rFonts w:ascii="Trebuchet MS" w:hAnsi="Trebuchet MS"/>
                <w:b w:val="0"/>
                <w:bCs w:val="0"/>
              </w:rPr>
              <w:t xml:space="preserve">know of anyone who would be able to support </w:t>
            </w:r>
            <w:r w:rsidR="005D0F7E" w:rsidRPr="005D0F7E">
              <w:rPr>
                <w:rFonts w:ascii="Trebuchet MS" w:hAnsi="Trebuchet MS"/>
                <w:b w:val="0"/>
                <w:bCs w:val="0"/>
              </w:rPr>
              <w:t>with the customer journey and insights</w:t>
            </w:r>
            <w:r w:rsidR="005D0F7E">
              <w:rPr>
                <w:rFonts w:ascii="Trebuchet MS" w:hAnsi="Trebuchet MS"/>
                <w:b w:val="0"/>
                <w:bCs w:val="0"/>
              </w:rPr>
              <w:t>?</w:t>
            </w:r>
          </w:p>
          <w:p w14:paraId="61ED9664" w14:textId="72AF5417" w:rsidR="008B7455" w:rsidRDefault="008B7455" w:rsidP="005D0F7E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4B39E76C" w14:textId="3ACB81A3" w:rsidR="008B7455" w:rsidRDefault="008B7455" w:rsidP="005D0F7E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GLG –</w:t>
            </w:r>
            <w:r w:rsidR="005D0F7E" w:rsidRPr="005D0F7E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>Board approved byelaws</w:t>
            </w:r>
            <w:r w:rsidR="005D0F7E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213C9A9B" w14:textId="2D03E688" w:rsidR="008B7455" w:rsidRDefault="008B7455" w:rsidP="005D0F7E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09AFA80E" w14:textId="7BCE996D" w:rsidR="008B7455" w:rsidRDefault="008B7455" w:rsidP="005D0F7E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R&amp;T –Tom Roberts and Phil Kethro </w:t>
            </w:r>
            <w:r w:rsidR="005D0F7E">
              <w:rPr>
                <w:rFonts w:ascii="Trebuchet MS" w:hAnsi="Trebuchet MS"/>
                <w:b w:val="0"/>
                <w:bCs w:val="0"/>
                <w:sz w:val="22"/>
              </w:rPr>
              <w:t xml:space="preserve">were 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 xml:space="preserve">proposed to represent WT on the BTF R&amp;T 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Committee Board</w:t>
            </w:r>
            <w:r w:rsidRPr="005D0F7E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 xml:space="preserve"> approve</w:t>
            </w:r>
            <w:r w:rsidR="005D0F7E" w:rsidRPr="005D0F7E"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  <w:t>d</w:t>
            </w:r>
            <w:r w:rsidR="005D0F7E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64F0917E" w14:textId="77777777" w:rsidR="002465BB" w:rsidRDefault="002465B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F654A75" w14:textId="408B2A05" w:rsidR="007C11C1" w:rsidRDefault="007C11C1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7C11C1">
              <w:rPr>
                <w:rFonts w:ascii="Trebuchet MS" w:hAnsi="Trebuchet MS"/>
                <w:sz w:val="22"/>
                <w:u w:val="single"/>
              </w:rPr>
              <w:t xml:space="preserve">Finance </w:t>
            </w:r>
            <w:r w:rsidR="008B7455">
              <w:rPr>
                <w:rFonts w:ascii="Trebuchet MS" w:hAnsi="Trebuchet MS"/>
                <w:sz w:val="22"/>
                <w:u w:val="single"/>
              </w:rPr>
              <w:t xml:space="preserve">– BL gave </w:t>
            </w:r>
            <w:r w:rsidR="005D0F7E">
              <w:rPr>
                <w:rFonts w:ascii="Trebuchet MS" w:hAnsi="Trebuchet MS"/>
                <w:sz w:val="22"/>
                <w:u w:val="single"/>
              </w:rPr>
              <w:t>an update.</w:t>
            </w:r>
            <w:r w:rsidR="008B7455">
              <w:rPr>
                <w:rFonts w:ascii="Trebuchet MS" w:hAnsi="Trebuchet MS"/>
                <w:sz w:val="22"/>
                <w:u w:val="single"/>
              </w:rPr>
              <w:t xml:space="preserve"> </w:t>
            </w:r>
          </w:p>
          <w:p w14:paraId="6810A5C4" w14:textId="68B0DC04" w:rsidR="008B7455" w:rsidRPr="00112C3B" w:rsidRDefault="008B7455" w:rsidP="00112C3B">
            <w:pPr>
              <w:pStyle w:val="BodyCopy"/>
              <w:spacing w:after="16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112C3B">
              <w:rPr>
                <w:rFonts w:ascii="Trebuchet MS" w:hAnsi="Trebuchet MS"/>
                <w:b w:val="0"/>
                <w:bCs w:val="0"/>
                <w:sz w:val="22"/>
              </w:rPr>
              <w:t xml:space="preserve">Ricki Morgan has </w:t>
            </w:r>
            <w:r w:rsidR="001203A3">
              <w:rPr>
                <w:rFonts w:ascii="Trebuchet MS" w:hAnsi="Trebuchet MS"/>
                <w:b w:val="0"/>
                <w:bCs w:val="0"/>
                <w:sz w:val="22"/>
              </w:rPr>
              <w:t>helped to tweak and shape the way we process account</w:t>
            </w:r>
            <w:r w:rsidR="00A16985">
              <w:rPr>
                <w:rFonts w:ascii="Trebuchet MS" w:hAnsi="Trebuchet MS"/>
                <w:b w:val="0"/>
                <w:bCs w:val="0"/>
                <w:sz w:val="22"/>
              </w:rPr>
              <w:t>s creating better use of XERO.</w:t>
            </w:r>
          </w:p>
          <w:p w14:paraId="6D87ECAE" w14:textId="45D80E7F" w:rsidR="00112C3B" w:rsidRPr="00112C3B" w:rsidRDefault="00112C3B" w:rsidP="00112C3B">
            <w:pPr>
              <w:pStyle w:val="BodyCopy"/>
              <w:spacing w:after="16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112C3B">
              <w:rPr>
                <w:rFonts w:ascii="Trebuchet MS" w:hAnsi="Trebuchet MS"/>
                <w:b w:val="0"/>
                <w:bCs w:val="0"/>
                <w:sz w:val="22"/>
              </w:rPr>
              <w:t>Financial management documents update underway</w:t>
            </w:r>
          </w:p>
          <w:p w14:paraId="7683A4F7" w14:textId="0A5F5C5B" w:rsidR="008B7455" w:rsidRDefault="008B7455" w:rsidP="00112C3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MK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 asked ha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d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 we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investigate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d why our membership 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>retention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is lower than 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 xml:space="preserve">in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Scotland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B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L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events in Scotland 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opened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 on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April 24</w:t>
            </w:r>
            <w:r w:rsidRPr="008B7455">
              <w:rPr>
                <w:rFonts w:ascii="Trebuchet MS" w:hAnsi="Trebuchet MS"/>
                <w:b w:val="0"/>
                <w:bCs w:val="0"/>
                <w:sz w:val="22"/>
                <w:vertAlign w:val="superscript"/>
              </w:rPr>
              <w:t>th</w:t>
            </w:r>
          </w:p>
          <w:p w14:paraId="0F72FEC3" w14:textId="59CDF577" w:rsidR="00112C3B" w:rsidRPr="00112C3B" w:rsidRDefault="008B7455" w:rsidP="00112C3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lastRenderedPageBreak/>
              <w:t xml:space="preserve">MK asked IR how concerned he 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 xml:space="preserve">was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for ongoing retention and revenue with regards the budget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Profit and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 xml:space="preserve">SRF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income from last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 xml:space="preserve">FY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will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support this year.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BL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 reminded the board tha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 xml:space="preserve">the 2021/22 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Budget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 xml:space="preserve"> remain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a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c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autiou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budget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 xml:space="preserve"> as there were no early indications of return to events at the time of its setting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3DD39602" w14:textId="33721E0C" w:rsidR="008B7455" w:rsidRDefault="008B7455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3BF78109" w14:textId="21F5AB18" w:rsidR="008B7455" w:rsidRDefault="008B7455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>Strategy</w:t>
            </w:r>
          </w:p>
          <w:p w14:paraId="5046EBB0" w14:textId="77777777" w:rsidR="00F50935" w:rsidRDefault="008B7455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BL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 explained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we have had 3 tenders f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rom graphic 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>designers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68B18B43" w14:textId="013B100F" w:rsidR="008B7455" w:rsidRDefault="000D2D30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oard have had time to review the strategy and comm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>en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t 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 xml:space="preserve">-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taken as approved and we will move ahead with the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design.</w:t>
            </w:r>
          </w:p>
          <w:p w14:paraId="085C8F18" w14:textId="61EA493C" w:rsidR="008B7455" w:rsidRDefault="008B7455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4086181" w14:textId="51E3CB51" w:rsidR="008B7455" w:rsidRDefault="008B7455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LLR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did n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>o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t feel the Board needed to see the designs as this was operational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 BL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 xml:space="preserve">suggested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it would be a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PDF and maybe a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infographic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 xml:space="preserve"> and would be bilingual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7AE847AD" w14:textId="77777777" w:rsidR="00112C3B" w:rsidRDefault="00112C3B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E845E82" w14:textId="4B1C19B0" w:rsidR="008B7455" w:rsidRDefault="008B7455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MK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asked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if anyone wants to be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involv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in process of design let BL know. </w:t>
            </w:r>
          </w:p>
          <w:p w14:paraId="5EF3F547" w14:textId="50159017" w:rsidR="008B7455" w:rsidRDefault="008B7455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6645A063" w14:textId="71351904" w:rsidR="008B7455" w:rsidRPr="00112C3B" w:rsidRDefault="008B7455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112C3B">
              <w:rPr>
                <w:rFonts w:ascii="Trebuchet MS" w:hAnsi="Trebuchet MS"/>
                <w:sz w:val="22"/>
                <w:u w:val="single"/>
              </w:rPr>
              <w:t xml:space="preserve">Board evaluation </w:t>
            </w:r>
          </w:p>
          <w:p w14:paraId="1D0D93FC" w14:textId="098EC882" w:rsidR="008B7455" w:rsidRDefault="008B7455" w:rsidP="00112C3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MK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 explained he is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halfway through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121’s with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directors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419D1CA8" w14:textId="4361412F" w:rsidR="008B7455" w:rsidRDefault="008B7455" w:rsidP="00112C3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5AC92F12" w14:textId="77777777" w:rsidR="000D2D30" w:rsidRDefault="000D2D30" w:rsidP="00112C3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Current themes were:</w:t>
            </w:r>
          </w:p>
          <w:p w14:paraId="45FF5E93" w14:textId="185B1528" w:rsidR="008B7455" w:rsidRDefault="00F50935" w:rsidP="00112C3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C</w:t>
            </w:r>
            <w:r w:rsidR="008B7455">
              <w:rPr>
                <w:rFonts w:ascii="Trebuchet MS" w:hAnsi="Trebuchet MS"/>
                <w:b w:val="0"/>
                <w:bCs w:val="0"/>
                <w:sz w:val="22"/>
              </w:rPr>
              <w:t xml:space="preserve">larity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of</w:t>
            </w:r>
            <w:r w:rsidR="008B7455">
              <w:rPr>
                <w:rFonts w:ascii="Trebuchet MS" w:hAnsi="Trebuchet MS"/>
                <w:b w:val="0"/>
                <w:bCs w:val="0"/>
                <w:sz w:val="22"/>
              </w:rPr>
              <w:t xml:space="preserve"> portfolios</w:t>
            </w:r>
          </w:p>
          <w:p w14:paraId="35A99D8A" w14:textId="5F8C56DE" w:rsidR="008B7455" w:rsidRDefault="008B7455" w:rsidP="00112C3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MK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’s concern over time commitments for Directors</w:t>
            </w:r>
          </w:p>
          <w:p w14:paraId="5E4A2963" w14:textId="77777777" w:rsidR="00112C3B" w:rsidRDefault="00112C3B" w:rsidP="002E1EB0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6F290A7F" w14:textId="7CDC01E8" w:rsidR="008B7455" w:rsidRDefault="008B7455" w:rsidP="002E1EB0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MK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suggest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idea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for consideration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: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08257E36" w14:textId="48B171AD" w:rsidR="008B7455" w:rsidRPr="008B7455" w:rsidRDefault="00112C3B" w:rsidP="002E1EB0">
            <w:pPr>
              <w:pStyle w:val="BodyCopy"/>
              <w:numPr>
                <w:ilvl w:val="0"/>
                <w:numId w:val="21"/>
              </w:numPr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Introducing</w:t>
            </w:r>
            <w:r w:rsidR="008B7455">
              <w:rPr>
                <w:rFonts w:ascii="Trebuchet MS" w:hAnsi="Trebuchet MS"/>
                <w:b w:val="0"/>
                <w:bCs w:val="0"/>
                <w:sz w:val="22"/>
              </w:rPr>
              <w:t xml:space="preserve"> a vice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>-</w:t>
            </w:r>
            <w:r w:rsidR="008B7455">
              <w:rPr>
                <w:rFonts w:ascii="Trebuchet MS" w:hAnsi="Trebuchet MS"/>
                <w:b w:val="0"/>
                <w:bCs w:val="0"/>
                <w:sz w:val="22"/>
              </w:rPr>
              <w:t xml:space="preserve">chair role –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Succession</w:t>
            </w:r>
            <w:r w:rsidR="008B7455">
              <w:rPr>
                <w:rFonts w:ascii="Trebuchet MS" w:hAnsi="Trebuchet MS"/>
                <w:b w:val="0"/>
                <w:bCs w:val="0"/>
                <w:sz w:val="22"/>
              </w:rPr>
              <w:t xml:space="preserve"> planning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and d</w:t>
            </w:r>
            <w:r w:rsidR="008B7455">
              <w:rPr>
                <w:rFonts w:ascii="Trebuchet MS" w:hAnsi="Trebuchet MS"/>
                <w:b w:val="0"/>
                <w:bCs w:val="0"/>
                <w:sz w:val="22"/>
              </w:rPr>
              <w:t xml:space="preserve">evelopment role </w:t>
            </w:r>
          </w:p>
          <w:p w14:paraId="56C71DD8" w14:textId="5A62DDCD" w:rsidR="008B7455" w:rsidRPr="008B7455" w:rsidRDefault="008B7455" w:rsidP="002E1EB0">
            <w:pPr>
              <w:pStyle w:val="BodyCopy"/>
              <w:numPr>
                <w:ilvl w:val="0"/>
                <w:numId w:val="21"/>
              </w:numPr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Rotating chair –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 xml:space="preserve">alternat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board meetings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468197C4" w14:textId="518427AE" w:rsidR="008B7455" w:rsidRPr="008B7455" w:rsidRDefault="008B7455" w:rsidP="002E1EB0">
            <w:pPr>
              <w:pStyle w:val="BodyCopy"/>
              <w:numPr>
                <w:ilvl w:val="0"/>
                <w:numId w:val="21"/>
              </w:numPr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Presentations from staff members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487FF401" w14:textId="5841FEB5" w:rsidR="008B7455" w:rsidRPr="008B7455" w:rsidRDefault="008B7455" w:rsidP="002E1EB0">
            <w:pPr>
              <w:pStyle w:val="BodyCopy"/>
              <w:numPr>
                <w:ilvl w:val="0"/>
                <w:numId w:val="21"/>
              </w:numPr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Number and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regularity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of sub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>-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committees.</w:t>
            </w:r>
          </w:p>
          <w:p w14:paraId="07842E15" w14:textId="77777777" w:rsidR="008B7455" w:rsidRPr="008B7455" w:rsidRDefault="008B7455" w:rsidP="008B7455">
            <w:pPr>
              <w:pStyle w:val="BodyCopy"/>
              <w:ind w:left="720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1D53552F" w14:textId="76D555FE" w:rsidR="008B7455" w:rsidRPr="00112C3B" w:rsidRDefault="008B7455" w:rsidP="008B7455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  <w:r w:rsidRPr="00112C3B">
              <w:rPr>
                <w:rFonts w:ascii="Trebuchet MS" w:hAnsi="Trebuchet MS"/>
                <w:sz w:val="22"/>
                <w:u w:val="single"/>
              </w:rPr>
              <w:t xml:space="preserve">Director of </w:t>
            </w:r>
            <w:r w:rsidR="000D2D30">
              <w:rPr>
                <w:rFonts w:ascii="Trebuchet MS" w:hAnsi="Trebuchet MS"/>
                <w:sz w:val="22"/>
                <w:u w:val="single"/>
              </w:rPr>
              <w:t>G</w:t>
            </w:r>
            <w:r w:rsidR="00112C3B" w:rsidRPr="00112C3B">
              <w:rPr>
                <w:rFonts w:ascii="Trebuchet MS" w:hAnsi="Trebuchet MS"/>
                <w:sz w:val="22"/>
                <w:u w:val="single"/>
              </w:rPr>
              <w:t>overnance</w:t>
            </w:r>
            <w:r w:rsidRPr="00112C3B">
              <w:rPr>
                <w:rFonts w:ascii="Trebuchet MS" w:hAnsi="Trebuchet MS"/>
                <w:sz w:val="22"/>
                <w:u w:val="single"/>
              </w:rPr>
              <w:t xml:space="preserve"> </w:t>
            </w:r>
          </w:p>
          <w:p w14:paraId="2CB4EA5C" w14:textId="06645F29" w:rsidR="00112C3B" w:rsidRDefault="000D2D30" w:rsidP="002E1EB0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Recruitment Procedures finalised and </w:t>
            </w:r>
            <w:r w:rsidR="008B7455">
              <w:rPr>
                <w:rFonts w:ascii="Trebuchet MS" w:hAnsi="Trebuchet MS"/>
                <w:b w:val="0"/>
                <w:bCs w:val="0"/>
                <w:sz w:val="22"/>
              </w:rPr>
              <w:t xml:space="preserve">will be 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initiated</w:t>
            </w:r>
            <w:r w:rsidR="008B7455">
              <w:rPr>
                <w:rFonts w:ascii="Trebuchet MS" w:hAnsi="Trebuchet MS"/>
                <w:b w:val="0"/>
                <w:bCs w:val="0"/>
                <w:sz w:val="22"/>
              </w:rPr>
              <w:t xml:space="preserve"> in June for LLR r</w:t>
            </w:r>
            <w:r w:rsidR="00112C3B">
              <w:rPr>
                <w:rFonts w:ascii="Trebuchet MS" w:hAnsi="Trebuchet MS"/>
                <w:b w:val="0"/>
                <w:bCs w:val="0"/>
                <w:sz w:val="22"/>
              </w:rPr>
              <w:t>eplacement</w:t>
            </w:r>
            <w:r w:rsidR="008B7455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72113B9F" w14:textId="71C2E793" w:rsidR="00D964BE" w:rsidRPr="00E43F90" w:rsidRDefault="00D964BE" w:rsidP="00112C3B">
            <w:pPr>
              <w:pStyle w:val="BodyCopy"/>
              <w:rPr>
                <w:rFonts w:ascii="Trebuchet MS" w:hAnsi="Trebuchet MS"/>
                <w:sz w:val="22"/>
              </w:rPr>
            </w:pPr>
          </w:p>
        </w:tc>
      </w:tr>
      <w:tr w:rsidR="00112C3B" w:rsidRPr="00A40538" w14:paraId="0A5029B8" w14:textId="77777777" w:rsidTr="00112C3B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7ACC4A6D" w14:textId="5188FE60" w:rsidR="00112C3B" w:rsidRPr="00112C3B" w:rsidRDefault="00112C3B" w:rsidP="008B7455">
            <w:pPr>
              <w:pStyle w:val="BodyCopy"/>
              <w:rPr>
                <w:rFonts w:ascii="Trebuchet MS" w:hAnsi="Trebuchet MS"/>
                <w:sz w:val="22"/>
              </w:rPr>
            </w:pPr>
            <w:r w:rsidRPr="00112C3B">
              <w:rPr>
                <w:rFonts w:ascii="Trebuchet MS" w:hAnsi="Trebuchet MS"/>
                <w:color w:val="FFFFFF" w:themeColor="background1"/>
                <w:sz w:val="22"/>
              </w:rPr>
              <w:lastRenderedPageBreak/>
              <w:t>AOB</w:t>
            </w:r>
          </w:p>
        </w:tc>
      </w:tr>
      <w:tr w:rsidR="00112C3B" w:rsidRPr="00A40538" w14:paraId="19A93123" w14:textId="77777777" w:rsidTr="00082E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2C9204B7" w14:textId="77777777" w:rsidR="00112C3B" w:rsidRDefault="00112C3B" w:rsidP="00112C3B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>Event in England</w:t>
            </w:r>
          </w:p>
          <w:p w14:paraId="78CBB7FE" w14:textId="467D6938" w:rsidR="00112C3B" w:rsidRDefault="00112C3B" w:rsidP="002E1EB0">
            <w:pPr>
              <w:pStyle w:val="BodyCopy"/>
              <w:spacing w:after="240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LLR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asked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about logistics of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supporting an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event in England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BL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 xml:space="preserve"> sai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we have a venue,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organiser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and regulations allow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 xml:space="preserve">We would look to minimise sensitivities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with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W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elsh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G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overnment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Also,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 xml:space="preserve"> we were not the only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NGB looking at this action.</w:t>
            </w:r>
          </w:p>
          <w:p w14:paraId="3A5E9178" w14:textId="38771E5B" w:rsidR="00112C3B" w:rsidRDefault="00112C3B" w:rsidP="002E1EB0">
            <w:pPr>
              <w:pStyle w:val="BodyCopy"/>
              <w:spacing w:after="240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LLR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 asked </w:t>
            </w:r>
            <w:r w:rsidR="000D2D30">
              <w:rPr>
                <w:rFonts w:ascii="Trebuchet MS" w:hAnsi="Trebuchet MS"/>
                <w:b w:val="0"/>
                <w:bCs w:val="0"/>
                <w:sz w:val="22"/>
              </w:rPr>
              <w:t>was there any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 risk to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our relationship with TE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BL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sai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we have a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supportiv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link with BTF and the events team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7661114F" w14:textId="096A542C" w:rsidR="002E1EB0" w:rsidRDefault="00112C3B" w:rsidP="002E1EB0">
            <w:pPr>
              <w:pStyle w:val="BodyCopy"/>
              <w:spacing w:after="240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LLR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asked if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SW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wer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aware of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the potential English based event.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BL explained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WSA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were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 aware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and were making represen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>t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ations on NGBs behalf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58FF8EB8" w14:textId="3843693F" w:rsidR="00112C3B" w:rsidRDefault="00112C3B" w:rsidP="002E1EB0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lastRenderedPageBreak/>
              <w:t xml:space="preserve">BL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said if numbers 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changed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 for us at the next 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review,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 we would not need to ru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 the Engla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>nd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 event.  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However,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 we needed to be proactive for our members and EO’s as we were losing the 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hard-won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 retention battle with the border differences. </w:t>
            </w:r>
          </w:p>
          <w:p w14:paraId="5F1318C9" w14:textId="77777777" w:rsidR="00112C3B" w:rsidRDefault="00112C3B" w:rsidP="00112C3B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42D26CD6" w14:textId="7C752248" w:rsidR="00112C3B" w:rsidRPr="008B7455" w:rsidRDefault="002E1EB0" w:rsidP="00112C3B">
            <w:pPr>
              <w:pStyle w:val="BodyCopy"/>
              <w:ind w:left="720" w:hanging="720"/>
              <w:rPr>
                <w:rFonts w:ascii="Trebuchet MS" w:hAnsi="Trebuchet MS"/>
                <w:sz w:val="22"/>
                <w:u w:val="single"/>
              </w:rPr>
            </w:pPr>
            <w:r w:rsidRPr="008B7455">
              <w:rPr>
                <w:rFonts w:ascii="Trebuchet MS" w:hAnsi="Trebuchet MS"/>
                <w:sz w:val="22"/>
                <w:u w:val="single"/>
              </w:rPr>
              <w:t>Major</w:t>
            </w:r>
            <w:r w:rsidR="00112C3B" w:rsidRPr="008B7455">
              <w:rPr>
                <w:rFonts w:ascii="Trebuchet MS" w:hAnsi="Trebuchet MS"/>
                <w:sz w:val="22"/>
                <w:u w:val="single"/>
              </w:rPr>
              <w:t xml:space="preserve"> event </w:t>
            </w:r>
          </w:p>
          <w:p w14:paraId="1DA6166D" w14:textId="63AFAD0E" w:rsidR="00112C3B" w:rsidRPr="002E1EB0" w:rsidRDefault="002E1EB0" w:rsidP="002E1EB0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L updated on L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lan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e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lli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thi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weeken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 A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 British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e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lite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triathlo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n event - Adult and Juniors.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o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spectato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r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Permitted 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under SW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elite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exemption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. We </w:t>
            </w:r>
            <w:r w:rsidR="00E202B6" w:rsidRPr="008B7455">
              <w:rPr>
                <w:rFonts w:ascii="Trebuchet MS" w:hAnsi="Trebuchet MS"/>
                <w:b w:val="0"/>
                <w:bCs w:val="0"/>
                <w:sz w:val="22"/>
              </w:rPr>
              <w:t>are not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publi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cising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>befor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the 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event but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will af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t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>er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07B70E6C" w14:textId="77777777" w:rsidR="00112C3B" w:rsidRDefault="00112C3B" w:rsidP="00112C3B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14B0E8E7" w14:textId="27F18930" w:rsidR="00112C3B" w:rsidRDefault="002E0AB4" w:rsidP="00112C3B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 xml:space="preserve">UN </w:t>
            </w:r>
            <w:r w:rsidR="00112C3B">
              <w:rPr>
                <w:rFonts w:ascii="Trebuchet MS" w:hAnsi="Trebuchet MS"/>
                <w:sz w:val="22"/>
                <w:u w:val="single"/>
              </w:rPr>
              <w:t xml:space="preserve">Sport climate framework </w:t>
            </w:r>
          </w:p>
          <w:p w14:paraId="38AA72C8" w14:textId="54600D28" w:rsidR="002E1EB0" w:rsidRDefault="00112C3B" w:rsidP="002E1EB0">
            <w:pPr>
              <w:pStyle w:val="BodyCopy"/>
              <w:spacing w:after="240"/>
              <w:jc w:val="both"/>
              <w:rPr>
                <w:rFonts w:ascii="Trebuchet MS" w:hAnsi="Trebuchet MS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BL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recommended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that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we sign up to th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e framework,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LW is on the BTF committee and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taking the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lead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61E3AB13" w14:textId="086C4189" w:rsidR="00112C3B" w:rsidRPr="008B7455" w:rsidRDefault="00112C3B" w:rsidP="002E1EB0">
            <w:pPr>
              <w:pStyle w:val="BodyCopy"/>
              <w:spacing w:after="24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BL and MK have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discus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e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>d</w:t>
            </w:r>
          </w:p>
          <w:p w14:paraId="7626EAD7" w14:textId="418CF1F9" w:rsidR="00112C3B" w:rsidRPr="008B7455" w:rsidRDefault="00112C3B" w:rsidP="002E1EB0">
            <w:pPr>
              <w:pStyle w:val="BodyCopy"/>
              <w:spacing w:after="24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MK has asked what the reporting burden is</w:t>
            </w:r>
            <w:r w:rsidR="00F50935">
              <w:rPr>
                <w:rFonts w:ascii="Trebuchet MS" w:hAnsi="Trebuchet MS"/>
                <w:b w:val="0"/>
                <w:bCs w:val="0"/>
                <w:sz w:val="22"/>
              </w:rPr>
              <w:t xml:space="preserve"> - the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re 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does not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 seem to be a burden.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4E0C2C5F" w14:textId="1E59DA03" w:rsidR="00112C3B" w:rsidRPr="008B7455" w:rsidRDefault="00112C3B" w:rsidP="002E1EB0">
            <w:pPr>
              <w:pStyle w:val="BodyCopy"/>
              <w:spacing w:after="24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CL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asked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 if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any other governing bodies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have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sign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 xml:space="preserve">ed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up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>I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f we are the </w:t>
            </w:r>
            <w:r w:rsidR="00E202B6" w:rsidRPr="008B7455">
              <w:rPr>
                <w:rFonts w:ascii="Trebuchet MS" w:hAnsi="Trebuchet MS"/>
                <w:b w:val="0"/>
                <w:bCs w:val="0"/>
                <w:sz w:val="22"/>
              </w:rPr>
              <w:t>first,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is it worth making a song and </w:t>
            </w:r>
            <w:r w:rsidR="002E1EB0" w:rsidRPr="008B7455">
              <w:rPr>
                <w:rFonts w:ascii="Trebuchet MS" w:hAnsi="Trebuchet MS"/>
                <w:b w:val="0"/>
                <w:bCs w:val="0"/>
                <w:sz w:val="22"/>
              </w:rPr>
              <w:t>dance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about it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?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 BL not sure will check.</w:t>
            </w:r>
          </w:p>
          <w:p w14:paraId="35E93B52" w14:textId="4A8B76BA" w:rsidR="00112C3B" w:rsidRPr="002E1EB0" w:rsidRDefault="00112C3B" w:rsidP="002E1EB0">
            <w:pPr>
              <w:pStyle w:val="BodyCopy"/>
              <w:spacing w:after="24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PP does it align with 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>our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E1EB0" w:rsidRPr="008B7455">
              <w:rPr>
                <w:rFonts w:ascii="Trebuchet MS" w:hAnsi="Trebuchet MS"/>
                <w:b w:val="0"/>
                <w:bCs w:val="0"/>
                <w:sz w:val="22"/>
              </w:rPr>
              <w:t>strategic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E1EB0" w:rsidRPr="008B7455">
              <w:rPr>
                <w:rFonts w:ascii="Trebuchet MS" w:hAnsi="Trebuchet MS"/>
                <w:b w:val="0"/>
                <w:bCs w:val="0"/>
                <w:sz w:val="22"/>
              </w:rPr>
              <w:t>pillars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?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BL yes it does. </w:t>
            </w:r>
          </w:p>
          <w:p w14:paraId="4F9587C3" w14:textId="57704343" w:rsidR="00112C3B" w:rsidRDefault="00112C3B" w:rsidP="00112C3B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 xml:space="preserve">S.A.F.E. </w:t>
            </w:r>
            <w:r w:rsidR="002E1EB0">
              <w:rPr>
                <w:rFonts w:ascii="Trebuchet MS" w:hAnsi="Trebuchet MS"/>
                <w:sz w:val="22"/>
                <w:u w:val="single"/>
              </w:rPr>
              <w:t>Cymru</w:t>
            </w:r>
            <w:r>
              <w:rPr>
                <w:rFonts w:ascii="Trebuchet MS" w:hAnsi="Trebuchet MS"/>
                <w:sz w:val="22"/>
                <w:u w:val="single"/>
              </w:rPr>
              <w:t xml:space="preserve"> </w:t>
            </w:r>
          </w:p>
          <w:p w14:paraId="36862EEA" w14:textId="20FAA1ED" w:rsidR="00112C3B" w:rsidRPr="008B7455" w:rsidRDefault="00112C3B" w:rsidP="002E1EB0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GE was on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I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TV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, S4C radio and television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this week as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 S.A.F.E Cymru was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launched.</w:t>
            </w:r>
          </w:p>
          <w:p w14:paraId="4B428FCF" w14:textId="77777777" w:rsidR="002E1EB0" w:rsidRDefault="002E1EB0" w:rsidP="002E1EB0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54C29023" w14:textId="780D654D" w:rsidR="00112C3B" w:rsidRPr="008B7455" w:rsidRDefault="00112C3B" w:rsidP="002E1EB0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MK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asked</w:t>
            </w:r>
            <w:r w:rsidR="00E202B6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have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we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received any feedback? BL not </w:t>
            </w:r>
            <w:r w:rsidR="002E1EB0" w:rsidRPr="008B7455">
              <w:rPr>
                <w:rFonts w:ascii="Trebuchet MS" w:hAnsi="Trebuchet MS"/>
                <w:b w:val="0"/>
                <w:bCs w:val="0"/>
                <w:sz w:val="22"/>
              </w:rPr>
              <w:t>specifically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but lots over social media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47207358" w14:textId="77777777" w:rsidR="00112C3B" w:rsidRPr="008B7455" w:rsidRDefault="00112C3B" w:rsidP="00112C3B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2F5CEA3" w14:textId="0F1BE8EB" w:rsidR="00112C3B" w:rsidRDefault="002E1EB0" w:rsidP="00112C3B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>Apollo</w:t>
            </w:r>
            <w:r w:rsidR="00112C3B">
              <w:rPr>
                <w:rFonts w:ascii="Trebuchet MS" w:hAnsi="Trebuchet MS"/>
                <w:sz w:val="22"/>
                <w:u w:val="single"/>
              </w:rPr>
              <w:t xml:space="preserve"> 2 </w:t>
            </w:r>
          </w:p>
          <w:p w14:paraId="216312F6" w14:textId="70429302" w:rsidR="002E1EB0" w:rsidRDefault="00112C3B" w:rsidP="00112C3B">
            <w:pPr>
              <w:pStyle w:val="BodyCopy"/>
              <w:rPr>
                <w:rFonts w:ascii="Trebuchet MS" w:hAnsi="Trebuchet MS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JL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 explained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>BTF ha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E1EB0" w:rsidRPr="008B7455">
              <w:rPr>
                <w:rFonts w:ascii="Trebuchet MS" w:hAnsi="Trebuchet MS"/>
                <w:b w:val="0"/>
                <w:bCs w:val="0"/>
                <w:sz w:val="22"/>
              </w:rPr>
              <w:t>outsourced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the scoping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 and we are liable for a 10% coast associated – approx. 1-2k</w:t>
            </w:r>
          </w:p>
          <w:p w14:paraId="6B050A9F" w14:textId="079FBED2" w:rsidR="00112C3B" w:rsidRPr="008B7455" w:rsidRDefault="002E1EB0" w:rsidP="00112C3B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J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L and BL are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being</w:t>
            </w:r>
            <w:r w:rsidR="002E0AB4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>interview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>ed</w:t>
            </w:r>
            <w:r w:rsidR="00112C3B"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on Monday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 xml:space="preserve">with the consultant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on 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our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require</w:t>
            </w:r>
            <w:r w:rsidR="002E0AB4">
              <w:rPr>
                <w:rFonts w:ascii="Trebuchet MS" w:hAnsi="Trebuchet MS"/>
                <w:b w:val="0"/>
                <w:bCs w:val="0"/>
                <w:sz w:val="22"/>
              </w:rPr>
              <w:t>ment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69864D16" w14:textId="77777777" w:rsidR="002E1EB0" w:rsidRDefault="002E1EB0" w:rsidP="00112C3B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3B755393" w14:textId="0B01F5D3" w:rsidR="00112C3B" w:rsidRPr="008B7455" w:rsidRDefault="00112C3B" w:rsidP="00112C3B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BTF may want approval before our next board meeting.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JL asked 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how to seek approval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if before the next board meetin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>g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?</w:t>
            </w:r>
          </w:p>
          <w:p w14:paraId="5EA81396" w14:textId="728DAA75" w:rsidR="002E1EB0" w:rsidRDefault="00112C3B" w:rsidP="00112C3B">
            <w:pPr>
              <w:pStyle w:val="BodyCopy"/>
              <w:rPr>
                <w:rFonts w:ascii="Trebuchet MS" w:hAnsi="Trebuchet MS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MK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suggested </w:t>
            </w:r>
            <w:r w:rsidR="005C09E8">
              <w:rPr>
                <w:rFonts w:ascii="Trebuchet MS" w:hAnsi="Trebuchet MS"/>
                <w:b w:val="0"/>
                <w:bCs w:val="0"/>
                <w:sz w:val="22"/>
              </w:rPr>
              <w:t>providing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a summary and feed comments back to JL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and if needed or wanted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2E1EB0" w:rsidRPr="008B7455">
              <w:rPr>
                <w:rFonts w:ascii="Trebuchet MS" w:hAnsi="Trebuchet MS"/>
                <w:b w:val="0"/>
                <w:bCs w:val="0"/>
                <w:sz w:val="22"/>
              </w:rPr>
              <w:t>to convene</w:t>
            </w: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 a meeting. </w:t>
            </w:r>
          </w:p>
          <w:p w14:paraId="1F13F1C4" w14:textId="6E5F15D8" w:rsidR="00112C3B" w:rsidRDefault="00112C3B" w:rsidP="00112C3B">
            <w:pPr>
              <w:pStyle w:val="BodyCopy"/>
              <w:rPr>
                <w:rFonts w:ascii="Trebuchet MS" w:hAnsi="Trebuchet MS"/>
                <w:sz w:val="22"/>
              </w:rPr>
            </w:pPr>
            <w:r w:rsidRPr="008B7455">
              <w:rPr>
                <w:rFonts w:ascii="Trebuchet MS" w:hAnsi="Trebuchet MS"/>
                <w:b w:val="0"/>
                <w:bCs w:val="0"/>
                <w:sz w:val="22"/>
              </w:rPr>
              <w:t xml:space="preserve">JL will circulate things as soon as 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>possible.</w:t>
            </w:r>
          </w:p>
          <w:p w14:paraId="50D5EF1C" w14:textId="77777777" w:rsidR="002E1EB0" w:rsidRDefault="002E1EB0" w:rsidP="00112C3B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2862B45B" w14:textId="4BF8AA59" w:rsidR="00112C3B" w:rsidRPr="002E1EB0" w:rsidRDefault="00112C3B" w:rsidP="00112C3B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PP</w:t>
            </w:r>
            <w:r w:rsidR="002E1EB0">
              <w:rPr>
                <w:rFonts w:ascii="Trebuchet MS" w:hAnsi="Trebuchet MS"/>
                <w:b w:val="0"/>
                <w:bCs w:val="0"/>
                <w:sz w:val="22"/>
              </w:rPr>
              <w:t xml:space="preserve"> ask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how much of the 9k do we have to pay? 10% </w:t>
            </w:r>
          </w:p>
          <w:p w14:paraId="2877DEC0" w14:textId="77777777" w:rsidR="00112C3B" w:rsidRDefault="00112C3B" w:rsidP="008B7455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</w:p>
        </w:tc>
      </w:tr>
      <w:tr w:rsidR="00CF798B" w:rsidRPr="004B7F50" w14:paraId="71B9280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BDD6EE" w:themeFill="accent5" w:themeFillTint="66"/>
            <w:vAlign w:val="center"/>
          </w:tcPr>
          <w:p w14:paraId="07E868B3" w14:textId="11FB2068" w:rsidR="00CF798B" w:rsidRPr="00CF798B" w:rsidRDefault="00CF798B" w:rsidP="004B7F50">
            <w:pPr>
              <w:pStyle w:val="BodyCopy"/>
              <w:rPr>
                <w:rFonts w:ascii="Trebuchet MS" w:hAnsi="Trebuchet MS"/>
                <w:bCs w:val="0"/>
                <w:sz w:val="22"/>
              </w:rPr>
            </w:pPr>
            <w:r w:rsidRPr="00CF798B">
              <w:rPr>
                <w:rFonts w:ascii="Trebuchet MS" w:hAnsi="Trebuchet MS"/>
                <w:bCs w:val="0"/>
                <w:sz w:val="22"/>
              </w:rPr>
              <w:lastRenderedPageBreak/>
              <w:t xml:space="preserve">Action Items </w:t>
            </w:r>
          </w:p>
        </w:tc>
        <w:tc>
          <w:tcPr>
            <w:tcW w:w="2008" w:type="dxa"/>
            <w:shd w:val="clear" w:color="auto" w:fill="BDD6EE" w:themeFill="accent5" w:themeFillTint="66"/>
            <w:vAlign w:val="center"/>
          </w:tcPr>
          <w:p w14:paraId="7A055C96" w14:textId="3704E8C2" w:rsidR="00CF798B" w:rsidRPr="00CF798B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bCs/>
                <w:sz w:val="22"/>
              </w:rPr>
            </w:pPr>
            <w:r w:rsidRPr="00CF798B">
              <w:rPr>
                <w:rFonts w:ascii="Trebuchet MS" w:hAnsi="Trebuchet MS"/>
                <w:b/>
                <w:bCs/>
                <w:sz w:val="22"/>
              </w:rPr>
              <w:t>Responsibility</w:t>
            </w:r>
          </w:p>
        </w:tc>
        <w:tc>
          <w:tcPr>
            <w:tcW w:w="3117" w:type="dxa"/>
            <w:shd w:val="clear" w:color="auto" w:fill="BDD6EE" w:themeFill="accent5" w:themeFillTint="66"/>
            <w:vAlign w:val="center"/>
          </w:tcPr>
          <w:p w14:paraId="7A6AE3FC" w14:textId="5448E10A" w:rsidR="00CF798B" w:rsidRPr="00CF798B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sz w:val="22"/>
              </w:rPr>
            </w:pPr>
            <w:r w:rsidRPr="00CF798B">
              <w:rPr>
                <w:rFonts w:ascii="Trebuchet MS" w:hAnsi="Trebuchet MS"/>
                <w:b/>
                <w:sz w:val="22"/>
              </w:rPr>
              <w:t>Deadline</w:t>
            </w:r>
          </w:p>
        </w:tc>
      </w:tr>
      <w:tr w:rsidR="0091039C" w:rsidRPr="004B7F50" w14:paraId="0193D001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5F82CD96" w14:textId="7FE805B3" w:rsidR="0091039C" w:rsidRPr="00241282" w:rsidRDefault="005D0F7E" w:rsidP="0080263D">
            <w:pPr>
              <w:pStyle w:val="TableStyle2"/>
              <w:spacing w:after="240"/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</w:pPr>
            <w:r w:rsidRPr="005D0F7E">
              <w:rPr>
                <w:rFonts w:ascii="Trebuchet MS" w:hAnsi="Trebuchet MS"/>
                <w:i/>
                <w:iCs/>
                <w:sz w:val="22"/>
              </w:rPr>
              <w:lastRenderedPageBreak/>
              <w:t>Organise a meeting to explore merchandise platform options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3815E71B" w14:textId="0E6DCDF4" w:rsidR="0091039C" w:rsidRPr="00241282" w:rsidRDefault="002E0AB4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B4FDB10" w14:textId="0069FDDA" w:rsidR="0091039C" w:rsidRPr="00241282" w:rsidRDefault="002E0AB4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July 2021</w:t>
            </w:r>
          </w:p>
        </w:tc>
      </w:tr>
      <w:tr w:rsidR="00F459CD" w:rsidRPr="004B7F50" w14:paraId="7ACCE039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4BA64D1C" w14:textId="16A37523" w:rsidR="00F459CD" w:rsidRPr="00241282" w:rsidRDefault="002E0AB4" w:rsidP="0080263D">
            <w:pPr>
              <w:pStyle w:val="TableStyle2"/>
              <w:spacing w:after="240"/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</w:pP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 xml:space="preserve">Remaining </w:t>
            </w:r>
            <w:r w:rsidR="005C09E8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 xml:space="preserve">Directors to sign up to </w:t>
            </w:r>
            <w:r w:rsidR="00E202B6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>their</w:t>
            </w:r>
            <w:r w:rsidR="005C09E8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 xml:space="preserve"> 1-2-1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45E90E90" w14:textId="78476B5D" w:rsidR="00F459CD" w:rsidRPr="00241282" w:rsidRDefault="002E0AB4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Al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18E09550" w14:textId="60D09CAC" w:rsidR="00F459CD" w:rsidRPr="00241282" w:rsidRDefault="002E0AB4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End of </w:t>
            </w:r>
            <w:r w:rsidR="00E202B6">
              <w:rPr>
                <w:rFonts w:ascii="Trebuchet MS" w:hAnsi="Trebuchet MS"/>
                <w:sz w:val="22"/>
              </w:rPr>
              <w:t>May</w:t>
            </w:r>
          </w:p>
        </w:tc>
      </w:tr>
      <w:tr w:rsidR="00CB676A" w:rsidRPr="004B7F50" w14:paraId="737F3699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65735102" w14:textId="745C7CE0" w:rsidR="00CB676A" w:rsidRPr="00241282" w:rsidRDefault="002E0AB4" w:rsidP="00241282">
            <w:pPr>
              <w:pStyle w:val="BodyCopy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Check other NGB’s signing to UN Sport </w:t>
            </w:r>
            <w:r w:rsidR="00DE5B9A">
              <w:rPr>
                <w:rFonts w:ascii="Trebuchet MS" w:hAnsi="Trebuchet MS"/>
                <w:b w:val="0"/>
                <w:bCs w:val="0"/>
                <w:sz w:val="22"/>
              </w:rPr>
              <w:t xml:space="preserve">Climat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Framework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13F7B8A8" w14:textId="0881DB63" w:rsidR="00CB676A" w:rsidRPr="00241282" w:rsidRDefault="002E0AB4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2173D355" w14:textId="79D20AAD" w:rsidR="00CB676A" w:rsidRPr="00241282" w:rsidRDefault="002E0AB4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 July 2021</w:t>
            </w:r>
          </w:p>
        </w:tc>
      </w:tr>
      <w:tr w:rsidR="00F459CD" w:rsidRPr="004B7F50" w14:paraId="33A4162C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08372CFC" w14:textId="65D39354" w:rsidR="00F459CD" w:rsidRPr="00241282" w:rsidRDefault="00DE5B9A" w:rsidP="0080263D">
            <w:pPr>
              <w:pStyle w:val="BodyCopy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Send Dir of Gov R&amp;R round Board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47C58262" w14:textId="082D31BC" w:rsidR="00F459CD" w:rsidRPr="00241282" w:rsidRDefault="00DE5B9A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BL 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7F27C456" w14:textId="1F93EB92" w:rsidR="00F459CD" w:rsidRPr="00241282" w:rsidRDefault="00DE5B9A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4</w:t>
            </w:r>
            <w:r w:rsidRPr="002D629E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May</w:t>
            </w:r>
          </w:p>
        </w:tc>
      </w:tr>
      <w:tr w:rsidR="00EB4432" w:rsidRPr="004B7F50" w14:paraId="0D6294C9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21532296" w14:textId="23BEADFD" w:rsidR="00EB4432" w:rsidRPr="00EB4432" w:rsidRDefault="00EB4432" w:rsidP="004B7F50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EB4432">
              <w:rPr>
                <w:rFonts w:ascii="Trebuchet MS" w:hAnsi="Trebuchet MS"/>
                <w:bCs w:val="0"/>
                <w:color w:val="FFFFFF" w:themeColor="background1"/>
                <w:sz w:val="22"/>
              </w:rPr>
              <w:t xml:space="preserve">Date of next meeting </w:t>
            </w:r>
          </w:p>
        </w:tc>
      </w:tr>
      <w:tr w:rsidR="00EB4432" w:rsidRPr="004B7F50" w14:paraId="3E5357E2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013DE3A8" w14:textId="2E583390" w:rsidR="008C7B9F" w:rsidRPr="00653A0C" w:rsidRDefault="008B7455" w:rsidP="00DF170C">
            <w:pPr>
              <w:pStyle w:val="BodyCopy"/>
              <w:spacing w:before="240" w:after="240"/>
              <w:rPr>
                <w:rFonts w:ascii="Trebuchet MS" w:hAnsi="Trebuchet MS"/>
                <w:b w:val="0"/>
                <w:sz w:val="22"/>
              </w:rPr>
            </w:pPr>
            <w:r>
              <w:rPr>
                <w:rFonts w:ascii="Trebuchet MS" w:hAnsi="Trebuchet MS"/>
                <w:b w:val="0"/>
                <w:sz w:val="22"/>
              </w:rPr>
              <w:t>14</w:t>
            </w:r>
            <w:r w:rsidRPr="008B7455">
              <w:rPr>
                <w:rFonts w:ascii="Trebuchet MS" w:hAnsi="Trebuchet MS"/>
                <w:b w:val="0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b w:val="0"/>
                <w:sz w:val="22"/>
              </w:rPr>
              <w:t xml:space="preserve"> July </w:t>
            </w:r>
          </w:p>
        </w:tc>
      </w:tr>
      <w:tr w:rsidR="00EB4432" w:rsidRPr="004B7F50" w14:paraId="6DAD75E4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6FCEDAD1" w14:textId="2832A7EB" w:rsidR="00EB4432" w:rsidRPr="00EB4432" w:rsidRDefault="00EB4432" w:rsidP="00EB4432">
            <w:pPr>
              <w:pStyle w:val="BodyCopy"/>
              <w:rPr>
                <w:rFonts w:ascii="Trebuchet MS" w:hAnsi="Trebuchet MS"/>
                <w:b w:val="0"/>
                <w:sz w:val="22"/>
              </w:rPr>
            </w:pPr>
            <w:r w:rsidRPr="00EB4432">
              <w:rPr>
                <w:rFonts w:ascii="Trebuchet MS" w:hAnsi="Trebuchet MS"/>
                <w:color w:val="FFFFFF" w:themeColor="background1"/>
                <w:sz w:val="22"/>
              </w:rPr>
              <w:t>Chair Close and Thank</w:t>
            </w:r>
            <w:r w:rsidR="003141CE">
              <w:rPr>
                <w:rFonts w:ascii="Trebuchet MS" w:hAnsi="Trebuchet MS"/>
                <w:color w:val="FFFFFF" w:themeColor="background1"/>
                <w:sz w:val="22"/>
              </w:rPr>
              <w:t xml:space="preserve"> </w:t>
            </w:r>
            <w:r w:rsidRPr="00EB4432">
              <w:rPr>
                <w:rFonts w:ascii="Trebuchet MS" w:hAnsi="Trebuchet MS"/>
                <w:color w:val="FFFFFF" w:themeColor="background1"/>
                <w:sz w:val="22"/>
              </w:rPr>
              <w:t xml:space="preserve">you </w:t>
            </w:r>
          </w:p>
        </w:tc>
      </w:tr>
    </w:tbl>
    <w:p w14:paraId="5754096D" w14:textId="77777777" w:rsidR="0085442C" w:rsidRDefault="0085442C" w:rsidP="000643E2"/>
    <w:sectPr w:rsidR="0085442C" w:rsidSect="005C6D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6CDDB" w14:textId="77777777" w:rsidR="00800363" w:rsidRDefault="00800363" w:rsidP="005C6DCC">
      <w:pPr>
        <w:spacing w:after="0" w:line="240" w:lineRule="auto"/>
      </w:pPr>
      <w:r>
        <w:separator/>
      </w:r>
    </w:p>
  </w:endnote>
  <w:endnote w:type="continuationSeparator" w:id="0">
    <w:p w14:paraId="527263A9" w14:textId="77777777" w:rsidR="00800363" w:rsidRDefault="00800363" w:rsidP="005C6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BC1EC" w14:textId="77777777" w:rsidR="00E202B6" w:rsidRDefault="00E202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1A493" w14:textId="77777777" w:rsidR="00E202B6" w:rsidRDefault="00E202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78EB7" w14:textId="77777777" w:rsidR="00E202B6" w:rsidRDefault="00E202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459CD" w14:textId="77777777" w:rsidR="00800363" w:rsidRDefault="00800363" w:rsidP="005C6DCC">
      <w:pPr>
        <w:spacing w:after="0" w:line="240" w:lineRule="auto"/>
      </w:pPr>
      <w:bookmarkStart w:id="0" w:name="_Hlk530041045"/>
      <w:bookmarkEnd w:id="0"/>
      <w:r>
        <w:separator/>
      </w:r>
    </w:p>
  </w:footnote>
  <w:footnote w:type="continuationSeparator" w:id="0">
    <w:p w14:paraId="45DBC406" w14:textId="77777777" w:rsidR="00800363" w:rsidRDefault="00800363" w:rsidP="005C6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F848B" w14:textId="174B2600" w:rsidR="008B7455" w:rsidRDefault="008B74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24742" w14:textId="24657AF5" w:rsidR="008B7455" w:rsidRPr="005C6DCC" w:rsidRDefault="008B7455" w:rsidP="007333A1">
    <w:pPr>
      <w:pStyle w:val="MeetingMinutesHeading"/>
      <w:jc w:val="right"/>
      <w:rPr>
        <w:color w:val="8496B0" w:themeColor="text2" w:themeTint="99"/>
        <w:sz w:val="52"/>
        <w:szCs w:val="72"/>
      </w:rPr>
    </w:pPr>
    <w:r w:rsidRPr="005C6DCC">
      <w:rPr>
        <w:color w:val="8496B0" w:themeColor="text2" w:themeTint="99"/>
        <w:sz w:val="52"/>
        <w:szCs w:val="72"/>
      </w:rPr>
      <w:t>Welsh Triathlon Board Minutes</w:t>
    </w:r>
    <w:r>
      <w:rPr>
        <w:noProof/>
        <w:color w:val="5B9BD5" w:themeColor="accent5"/>
        <w:sz w:val="72"/>
        <w:szCs w:val="72"/>
        <w:lang w:eastAsia="en-GB"/>
      </w:rPr>
      <w:drawing>
        <wp:inline distT="0" distB="0" distL="0" distR="0" wp14:anchorId="412FD8FA" wp14:editId="63A3CD4E">
          <wp:extent cx="1057275" cy="1057275"/>
          <wp:effectExtent l="0" t="0" r="9525" b="952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286_Welsh_Triathlon_Twitter_400x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75" cy="1057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BD28B8" w14:textId="77777777" w:rsidR="008B7455" w:rsidRDefault="008B74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722AB" w14:textId="02D0975B" w:rsidR="008B7455" w:rsidRDefault="008B74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D024B"/>
    <w:multiLevelType w:val="hybridMultilevel"/>
    <w:tmpl w:val="4A8E8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F3363"/>
    <w:multiLevelType w:val="hybridMultilevel"/>
    <w:tmpl w:val="746A9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173B2"/>
    <w:multiLevelType w:val="hybridMultilevel"/>
    <w:tmpl w:val="657EF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63B12"/>
    <w:multiLevelType w:val="hybridMultilevel"/>
    <w:tmpl w:val="976CB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53A6E"/>
    <w:multiLevelType w:val="hybridMultilevel"/>
    <w:tmpl w:val="8F1CB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72853"/>
    <w:multiLevelType w:val="hybridMultilevel"/>
    <w:tmpl w:val="486E1682"/>
    <w:lvl w:ilvl="0" w:tplc="117660F6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77BC7"/>
    <w:multiLevelType w:val="hybridMultilevel"/>
    <w:tmpl w:val="9CEEB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B4BF3"/>
    <w:multiLevelType w:val="hybridMultilevel"/>
    <w:tmpl w:val="DD2EA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581810"/>
    <w:multiLevelType w:val="hybridMultilevel"/>
    <w:tmpl w:val="AB92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2D69DF"/>
    <w:multiLevelType w:val="hybridMultilevel"/>
    <w:tmpl w:val="A98A8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D43A7"/>
    <w:multiLevelType w:val="hybridMultilevel"/>
    <w:tmpl w:val="C4F20F26"/>
    <w:lvl w:ilvl="0" w:tplc="A83481C2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724E9"/>
    <w:multiLevelType w:val="hybridMultilevel"/>
    <w:tmpl w:val="541C4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876F0C"/>
    <w:multiLevelType w:val="hybridMultilevel"/>
    <w:tmpl w:val="1F86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F432DD"/>
    <w:multiLevelType w:val="hybridMultilevel"/>
    <w:tmpl w:val="0744F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CA7FE6"/>
    <w:multiLevelType w:val="hybridMultilevel"/>
    <w:tmpl w:val="FD8A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4745DF"/>
    <w:multiLevelType w:val="hybridMultilevel"/>
    <w:tmpl w:val="896A3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957386"/>
    <w:multiLevelType w:val="hybridMultilevel"/>
    <w:tmpl w:val="5B147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2E2F18"/>
    <w:multiLevelType w:val="hybridMultilevel"/>
    <w:tmpl w:val="CD9C8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A5B39"/>
    <w:multiLevelType w:val="hybridMultilevel"/>
    <w:tmpl w:val="D1B6A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4130AA"/>
    <w:multiLevelType w:val="hybridMultilevel"/>
    <w:tmpl w:val="4230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AA704E"/>
    <w:multiLevelType w:val="hybridMultilevel"/>
    <w:tmpl w:val="4BBE1E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6"/>
  </w:num>
  <w:num w:numId="4">
    <w:abstractNumId w:val="2"/>
  </w:num>
  <w:num w:numId="5">
    <w:abstractNumId w:val="7"/>
  </w:num>
  <w:num w:numId="6">
    <w:abstractNumId w:val="10"/>
  </w:num>
  <w:num w:numId="7">
    <w:abstractNumId w:val="4"/>
  </w:num>
  <w:num w:numId="8">
    <w:abstractNumId w:val="13"/>
  </w:num>
  <w:num w:numId="9">
    <w:abstractNumId w:val="19"/>
  </w:num>
  <w:num w:numId="10">
    <w:abstractNumId w:val="12"/>
  </w:num>
  <w:num w:numId="11">
    <w:abstractNumId w:val="5"/>
  </w:num>
  <w:num w:numId="12">
    <w:abstractNumId w:val="11"/>
  </w:num>
  <w:num w:numId="13">
    <w:abstractNumId w:val="3"/>
  </w:num>
  <w:num w:numId="14">
    <w:abstractNumId w:val="6"/>
  </w:num>
  <w:num w:numId="15">
    <w:abstractNumId w:val="18"/>
  </w:num>
  <w:num w:numId="16">
    <w:abstractNumId w:val="8"/>
  </w:num>
  <w:num w:numId="17">
    <w:abstractNumId w:val="15"/>
  </w:num>
  <w:num w:numId="18">
    <w:abstractNumId w:val="20"/>
  </w:num>
  <w:num w:numId="19">
    <w:abstractNumId w:val="1"/>
  </w:num>
  <w:num w:numId="20">
    <w:abstractNumId w:val="9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bEwNzA1MDMxMzZS0lEKTi0uzszPAykwNKkFAKGZpiktAAAA"/>
  </w:docVars>
  <w:rsids>
    <w:rsidRoot w:val="005C6DCC"/>
    <w:rsid w:val="000051A8"/>
    <w:rsid w:val="0000532B"/>
    <w:rsid w:val="00006B0C"/>
    <w:rsid w:val="0000755E"/>
    <w:rsid w:val="000118A7"/>
    <w:rsid w:val="000157A9"/>
    <w:rsid w:val="00015B0B"/>
    <w:rsid w:val="00015BFD"/>
    <w:rsid w:val="0001689C"/>
    <w:rsid w:val="000176F0"/>
    <w:rsid w:val="00024226"/>
    <w:rsid w:val="000246A3"/>
    <w:rsid w:val="000271A8"/>
    <w:rsid w:val="00030BAB"/>
    <w:rsid w:val="00032913"/>
    <w:rsid w:val="0003529F"/>
    <w:rsid w:val="00036948"/>
    <w:rsid w:val="00037450"/>
    <w:rsid w:val="0004447C"/>
    <w:rsid w:val="000448DC"/>
    <w:rsid w:val="0004675A"/>
    <w:rsid w:val="000510F2"/>
    <w:rsid w:val="00052FD2"/>
    <w:rsid w:val="00054A47"/>
    <w:rsid w:val="000578C5"/>
    <w:rsid w:val="00060296"/>
    <w:rsid w:val="000643E2"/>
    <w:rsid w:val="000669E2"/>
    <w:rsid w:val="000711A0"/>
    <w:rsid w:val="00071C0D"/>
    <w:rsid w:val="00071FBF"/>
    <w:rsid w:val="00072449"/>
    <w:rsid w:val="00073820"/>
    <w:rsid w:val="000801B9"/>
    <w:rsid w:val="0008101D"/>
    <w:rsid w:val="00081B06"/>
    <w:rsid w:val="00082E92"/>
    <w:rsid w:val="00083E35"/>
    <w:rsid w:val="00084D5D"/>
    <w:rsid w:val="000851AA"/>
    <w:rsid w:val="00090799"/>
    <w:rsid w:val="00093431"/>
    <w:rsid w:val="000939C6"/>
    <w:rsid w:val="000A15EA"/>
    <w:rsid w:val="000A1F9E"/>
    <w:rsid w:val="000A208F"/>
    <w:rsid w:val="000A23A6"/>
    <w:rsid w:val="000A4828"/>
    <w:rsid w:val="000A4FAA"/>
    <w:rsid w:val="000A7227"/>
    <w:rsid w:val="000B2A66"/>
    <w:rsid w:val="000B3771"/>
    <w:rsid w:val="000B5E45"/>
    <w:rsid w:val="000B6407"/>
    <w:rsid w:val="000C1253"/>
    <w:rsid w:val="000C67EA"/>
    <w:rsid w:val="000D2397"/>
    <w:rsid w:val="000D2D30"/>
    <w:rsid w:val="000D60C1"/>
    <w:rsid w:val="000E272D"/>
    <w:rsid w:val="000E295A"/>
    <w:rsid w:val="000E5B85"/>
    <w:rsid w:val="000E6A54"/>
    <w:rsid w:val="000F2EF3"/>
    <w:rsid w:val="000F30AE"/>
    <w:rsid w:val="000F39A9"/>
    <w:rsid w:val="000F76FB"/>
    <w:rsid w:val="0010131D"/>
    <w:rsid w:val="00101B6C"/>
    <w:rsid w:val="00102313"/>
    <w:rsid w:val="00103F50"/>
    <w:rsid w:val="00105060"/>
    <w:rsid w:val="00110EF3"/>
    <w:rsid w:val="00112C3B"/>
    <w:rsid w:val="0011312F"/>
    <w:rsid w:val="0011639B"/>
    <w:rsid w:val="00116936"/>
    <w:rsid w:val="001203A3"/>
    <w:rsid w:val="00120784"/>
    <w:rsid w:val="00121D02"/>
    <w:rsid w:val="00124338"/>
    <w:rsid w:val="0013055D"/>
    <w:rsid w:val="00130B3D"/>
    <w:rsid w:val="001311C8"/>
    <w:rsid w:val="00133918"/>
    <w:rsid w:val="00133B05"/>
    <w:rsid w:val="001340D4"/>
    <w:rsid w:val="00135FB2"/>
    <w:rsid w:val="00150DFE"/>
    <w:rsid w:val="001511CB"/>
    <w:rsid w:val="001519C2"/>
    <w:rsid w:val="00152973"/>
    <w:rsid w:val="00154831"/>
    <w:rsid w:val="00156915"/>
    <w:rsid w:val="001576B2"/>
    <w:rsid w:val="00164616"/>
    <w:rsid w:val="0016527D"/>
    <w:rsid w:val="00165821"/>
    <w:rsid w:val="00166865"/>
    <w:rsid w:val="0016797D"/>
    <w:rsid w:val="00171B7E"/>
    <w:rsid w:val="00172396"/>
    <w:rsid w:val="001808BA"/>
    <w:rsid w:val="00180CED"/>
    <w:rsid w:val="00182A9D"/>
    <w:rsid w:val="00183DF8"/>
    <w:rsid w:val="00191C10"/>
    <w:rsid w:val="00196D30"/>
    <w:rsid w:val="001A6FB3"/>
    <w:rsid w:val="001B0602"/>
    <w:rsid w:val="001B11BF"/>
    <w:rsid w:val="001B5360"/>
    <w:rsid w:val="001B66EC"/>
    <w:rsid w:val="001C0EB3"/>
    <w:rsid w:val="001C1CB1"/>
    <w:rsid w:val="001C32D5"/>
    <w:rsid w:val="001C6180"/>
    <w:rsid w:val="001C6A57"/>
    <w:rsid w:val="001D077D"/>
    <w:rsid w:val="001D19C5"/>
    <w:rsid w:val="001D2337"/>
    <w:rsid w:val="001D2826"/>
    <w:rsid w:val="001D31C2"/>
    <w:rsid w:val="001D374C"/>
    <w:rsid w:val="001D46C1"/>
    <w:rsid w:val="001D5444"/>
    <w:rsid w:val="001E0935"/>
    <w:rsid w:val="001E25CC"/>
    <w:rsid w:val="001E3EB0"/>
    <w:rsid w:val="001E5A45"/>
    <w:rsid w:val="001E6659"/>
    <w:rsid w:val="001E75B7"/>
    <w:rsid w:val="001E7B72"/>
    <w:rsid w:val="001F0DE2"/>
    <w:rsid w:val="001F3FA2"/>
    <w:rsid w:val="001F57E3"/>
    <w:rsid w:val="001F602B"/>
    <w:rsid w:val="00201B20"/>
    <w:rsid w:val="0020249B"/>
    <w:rsid w:val="002033AE"/>
    <w:rsid w:val="00203546"/>
    <w:rsid w:val="00207203"/>
    <w:rsid w:val="00210310"/>
    <w:rsid w:val="0021328D"/>
    <w:rsid w:val="00216385"/>
    <w:rsid w:val="0022052D"/>
    <w:rsid w:val="0022156D"/>
    <w:rsid w:val="00222DBB"/>
    <w:rsid w:val="00223482"/>
    <w:rsid w:val="002234C5"/>
    <w:rsid w:val="002248AF"/>
    <w:rsid w:val="00224BB1"/>
    <w:rsid w:val="00224D60"/>
    <w:rsid w:val="002252D0"/>
    <w:rsid w:val="00230DE1"/>
    <w:rsid w:val="0023178D"/>
    <w:rsid w:val="00233AA5"/>
    <w:rsid w:val="00236658"/>
    <w:rsid w:val="00241198"/>
    <w:rsid w:val="00241282"/>
    <w:rsid w:val="002421E9"/>
    <w:rsid w:val="00242339"/>
    <w:rsid w:val="00243184"/>
    <w:rsid w:val="00244AEE"/>
    <w:rsid w:val="002465BB"/>
    <w:rsid w:val="002534CA"/>
    <w:rsid w:val="00254771"/>
    <w:rsid w:val="00263294"/>
    <w:rsid w:val="00264329"/>
    <w:rsid w:val="00271896"/>
    <w:rsid w:val="00273073"/>
    <w:rsid w:val="0027340C"/>
    <w:rsid w:val="00274FEA"/>
    <w:rsid w:val="002811F7"/>
    <w:rsid w:val="002815AC"/>
    <w:rsid w:val="00285238"/>
    <w:rsid w:val="002904BD"/>
    <w:rsid w:val="00291410"/>
    <w:rsid w:val="00293243"/>
    <w:rsid w:val="00296C91"/>
    <w:rsid w:val="00296D0F"/>
    <w:rsid w:val="00297D0F"/>
    <w:rsid w:val="002A12A5"/>
    <w:rsid w:val="002B3DD5"/>
    <w:rsid w:val="002B43AA"/>
    <w:rsid w:val="002B446A"/>
    <w:rsid w:val="002B65F1"/>
    <w:rsid w:val="002C366F"/>
    <w:rsid w:val="002C4E95"/>
    <w:rsid w:val="002C7127"/>
    <w:rsid w:val="002D51D1"/>
    <w:rsid w:val="002D5A96"/>
    <w:rsid w:val="002D5B66"/>
    <w:rsid w:val="002D629E"/>
    <w:rsid w:val="002D7A3B"/>
    <w:rsid w:val="002E06ED"/>
    <w:rsid w:val="002E07FB"/>
    <w:rsid w:val="002E0AB4"/>
    <w:rsid w:val="002E13EE"/>
    <w:rsid w:val="002E1EB0"/>
    <w:rsid w:val="002E4F23"/>
    <w:rsid w:val="002F0F23"/>
    <w:rsid w:val="002F2D57"/>
    <w:rsid w:val="002F3F8B"/>
    <w:rsid w:val="002F5196"/>
    <w:rsid w:val="002F7313"/>
    <w:rsid w:val="00300F50"/>
    <w:rsid w:val="00302D6C"/>
    <w:rsid w:val="00303085"/>
    <w:rsid w:val="0030314F"/>
    <w:rsid w:val="003034CC"/>
    <w:rsid w:val="00310C9F"/>
    <w:rsid w:val="003141CE"/>
    <w:rsid w:val="003144BD"/>
    <w:rsid w:val="00331475"/>
    <w:rsid w:val="00333BEC"/>
    <w:rsid w:val="0034084E"/>
    <w:rsid w:val="0034232D"/>
    <w:rsid w:val="0034368F"/>
    <w:rsid w:val="00344887"/>
    <w:rsid w:val="00347BF7"/>
    <w:rsid w:val="00352591"/>
    <w:rsid w:val="00354229"/>
    <w:rsid w:val="003564CB"/>
    <w:rsid w:val="00357322"/>
    <w:rsid w:val="00360503"/>
    <w:rsid w:val="00360FDA"/>
    <w:rsid w:val="0036165B"/>
    <w:rsid w:val="003625EE"/>
    <w:rsid w:val="003644F9"/>
    <w:rsid w:val="003809B8"/>
    <w:rsid w:val="00380C0B"/>
    <w:rsid w:val="0038101F"/>
    <w:rsid w:val="00386E9E"/>
    <w:rsid w:val="00390F4B"/>
    <w:rsid w:val="00391849"/>
    <w:rsid w:val="003932D9"/>
    <w:rsid w:val="003A21E1"/>
    <w:rsid w:val="003A6729"/>
    <w:rsid w:val="003A6FA4"/>
    <w:rsid w:val="003B18A8"/>
    <w:rsid w:val="003B235E"/>
    <w:rsid w:val="003B261E"/>
    <w:rsid w:val="003B5C3C"/>
    <w:rsid w:val="003C1B74"/>
    <w:rsid w:val="003C2467"/>
    <w:rsid w:val="003C42D2"/>
    <w:rsid w:val="003C72D4"/>
    <w:rsid w:val="003C739F"/>
    <w:rsid w:val="003D0196"/>
    <w:rsid w:val="003D7DDC"/>
    <w:rsid w:val="003E0D3D"/>
    <w:rsid w:val="003E2FE9"/>
    <w:rsid w:val="003E517E"/>
    <w:rsid w:val="003E6B0F"/>
    <w:rsid w:val="003F2CD6"/>
    <w:rsid w:val="003F301B"/>
    <w:rsid w:val="003F42E9"/>
    <w:rsid w:val="003F5409"/>
    <w:rsid w:val="003F5B90"/>
    <w:rsid w:val="003F6823"/>
    <w:rsid w:val="003F7682"/>
    <w:rsid w:val="0040242F"/>
    <w:rsid w:val="00403873"/>
    <w:rsid w:val="00405848"/>
    <w:rsid w:val="00406616"/>
    <w:rsid w:val="00406BC1"/>
    <w:rsid w:val="00407EC7"/>
    <w:rsid w:val="00411086"/>
    <w:rsid w:val="004145B2"/>
    <w:rsid w:val="004153CF"/>
    <w:rsid w:val="00416293"/>
    <w:rsid w:val="00416C73"/>
    <w:rsid w:val="004200A2"/>
    <w:rsid w:val="0042217F"/>
    <w:rsid w:val="004228A8"/>
    <w:rsid w:val="00422BF4"/>
    <w:rsid w:val="00422EBE"/>
    <w:rsid w:val="00425504"/>
    <w:rsid w:val="0042647E"/>
    <w:rsid w:val="00435018"/>
    <w:rsid w:val="004364BF"/>
    <w:rsid w:val="00441F5F"/>
    <w:rsid w:val="00443C8C"/>
    <w:rsid w:val="00444984"/>
    <w:rsid w:val="00445B8E"/>
    <w:rsid w:val="00446469"/>
    <w:rsid w:val="00446E9F"/>
    <w:rsid w:val="00447119"/>
    <w:rsid w:val="0044734A"/>
    <w:rsid w:val="0044748D"/>
    <w:rsid w:val="00447E95"/>
    <w:rsid w:val="004523A3"/>
    <w:rsid w:val="00452D87"/>
    <w:rsid w:val="00461B39"/>
    <w:rsid w:val="00462602"/>
    <w:rsid w:val="00464024"/>
    <w:rsid w:val="004640C4"/>
    <w:rsid w:val="004653F7"/>
    <w:rsid w:val="00465B39"/>
    <w:rsid w:val="00472583"/>
    <w:rsid w:val="00472E24"/>
    <w:rsid w:val="00473211"/>
    <w:rsid w:val="00474AD5"/>
    <w:rsid w:val="00475561"/>
    <w:rsid w:val="00475DE3"/>
    <w:rsid w:val="00475E06"/>
    <w:rsid w:val="00480DA4"/>
    <w:rsid w:val="00483613"/>
    <w:rsid w:val="0048709D"/>
    <w:rsid w:val="004975AD"/>
    <w:rsid w:val="004A0E9A"/>
    <w:rsid w:val="004A1DA0"/>
    <w:rsid w:val="004A3B99"/>
    <w:rsid w:val="004A4176"/>
    <w:rsid w:val="004B00B3"/>
    <w:rsid w:val="004B01E0"/>
    <w:rsid w:val="004B10C7"/>
    <w:rsid w:val="004B18CD"/>
    <w:rsid w:val="004B5B91"/>
    <w:rsid w:val="004B7F50"/>
    <w:rsid w:val="004C0E9D"/>
    <w:rsid w:val="004C1D9B"/>
    <w:rsid w:val="004C285B"/>
    <w:rsid w:val="004D3883"/>
    <w:rsid w:val="004D3F24"/>
    <w:rsid w:val="004E120D"/>
    <w:rsid w:val="004E3137"/>
    <w:rsid w:val="004E4B84"/>
    <w:rsid w:val="004E6953"/>
    <w:rsid w:val="004F17B5"/>
    <w:rsid w:val="004F1831"/>
    <w:rsid w:val="004F3CB8"/>
    <w:rsid w:val="004F45C5"/>
    <w:rsid w:val="00504931"/>
    <w:rsid w:val="005107D5"/>
    <w:rsid w:val="005116BC"/>
    <w:rsid w:val="0051174F"/>
    <w:rsid w:val="00514083"/>
    <w:rsid w:val="005160A4"/>
    <w:rsid w:val="00516225"/>
    <w:rsid w:val="005165DB"/>
    <w:rsid w:val="00520519"/>
    <w:rsid w:val="00520D8A"/>
    <w:rsid w:val="00521BCF"/>
    <w:rsid w:val="00522033"/>
    <w:rsid w:val="00522038"/>
    <w:rsid w:val="00522510"/>
    <w:rsid w:val="0052377B"/>
    <w:rsid w:val="00523A6D"/>
    <w:rsid w:val="0053448B"/>
    <w:rsid w:val="005344E3"/>
    <w:rsid w:val="00540F53"/>
    <w:rsid w:val="00541F82"/>
    <w:rsid w:val="00541FBF"/>
    <w:rsid w:val="0054365C"/>
    <w:rsid w:val="00544803"/>
    <w:rsid w:val="00547663"/>
    <w:rsid w:val="005506D3"/>
    <w:rsid w:val="005522D7"/>
    <w:rsid w:val="005524B1"/>
    <w:rsid w:val="00553798"/>
    <w:rsid w:val="005544F9"/>
    <w:rsid w:val="005547C7"/>
    <w:rsid w:val="0055534C"/>
    <w:rsid w:val="00555D43"/>
    <w:rsid w:val="00570ED1"/>
    <w:rsid w:val="005724EB"/>
    <w:rsid w:val="005750FB"/>
    <w:rsid w:val="0057543A"/>
    <w:rsid w:val="00575FDF"/>
    <w:rsid w:val="00580203"/>
    <w:rsid w:val="005835A2"/>
    <w:rsid w:val="00585EC6"/>
    <w:rsid w:val="00591B4E"/>
    <w:rsid w:val="00593076"/>
    <w:rsid w:val="0059574C"/>
    <w:rsid w:val="005A1C39"/>
    <w:rsid w:val="005A3BC2"/>
    <w:rsid w:val="005A4765"/>
    <w:rsid w:val="005B0D8F"/>
    <w:rsid w:val="005B1682"/>
    <w:rsid w:val="005B4826"/>
    <w:rsid w:val="005B4FE0"/>
    <w:rsid w:val="005B5F3D"/>
    <w:rsid w:val="005B71EE"/>
    <w:rsid w:val="005B778D"/>
    <w:rsid w:val="005C09E8"/>
    <w:rsid w:val="005C1A03"/>
    <w:rsid w:val="005C5561"/>
    <w:rsid w:val="005C61BF"/>
    <w:rsid w:val="005C6DCC"/>
    <w:rsid w:val="005D0F7E"/>
    <w:rsid w:val="005D3D0B"/>
    <w:rsid w:val="005D4969"/>
    <w:rsid w:val="005D59E2"/>
    <w:rsid w:val="005D6BCA"/>
    <w:rsid w:val="005E0C39"/>
    <w:rsid w:val="005E623E"/>
    <w:rsid w:val="005F0FE2"/>
    <w:rsid w:val="005F2948"/>
    <w:rsid w:val="005F352E"/>
    <w:rsid w:val="005F4074"/>
    <w:rsid w:val="005F5821"/>
    <w:rsid w:val="005F5F0B"/>
    <w:rsid w:val="00600F86"/>
    <w:rsid w:val="00602D3A"/>
    <w:rsid w:val="00603D51"/>
    <w:rsid w:val="006068A8"/>
    <w:rsid w:val="006069F1"/>
    <w:rsid w:val="00621534"/>
    <w:rsid w:val="00621C70"/>
    <w:rsid w:val="00623C48"/>
    <w:rsid w:val="00625A7B"/>
    <w:rsid w:val="00641092"/>
    <w:rsid w:val="0064266D"/>
    <w:rsid w:val="00645640"/>
    <w:rsid w:val="00645BBF"/>
    <w:rsid w:val="00647217"/>
    <w:rsid w:val="0065098A"/>
    <w:rsid w:val="00652FDF"/>
    <w:rsid w:val="00653A0C"/>
    <w:rsid w:val="00653DF3"/>
    <w:rsid w:val="00655EA2"/>
    <w:rsid w:val="006604C4"/>
    <w:rsid w:val="00661902"/>
    <w:rsid w:val="00664089"/>
    <w:rsid w:val="0066608A"/>
    <w:rsid w:val="00666BEF"/>
    <w:rsid w:val="00667EAA"/>
    <w:rsid w:val="006727A6"/>
    <w:rsid w:val="006730AB"/>
    <w:rsid w:val="00676199"/>
    <w:rsid w:val="006762AE"/>
    <w:rsid w:val="00681AE8"/>
    <w:rsid w:val="00682204"/>
    <w:rsid w:val="00687542"/>
    <w:rsid w:val="00690517"/>
    <w:rsid w:val="00691851"/>
    <w:rsid w:val="0069473A"/>
    <w:rsid w:val="00697D0A"/>
    <w:rsid w:val="006A05D5"/>
    <w:rsid w:val="006A0E6B"/>
    <w:rsid w:val="006A1428"/>
    <w:rsid w:val="006A19C2"/>
    <w:rsid w:val="006A2675"/>
    <w:rsid w:val="006A5EE8"/>
    <w:rsid w:val="006A6C59"/>
    <w:rsid w:val="006A6CF9"/>
    <w:rsid w:val="006A786A"/>
    <w:rsid w:val="006B0C8D"/>
    <w:rsid w:val="006B2564"/>
    <w:rsid w:val="006B5058"/>
    <w:rsid w:val="006B5B39"/>
    <w:rsid w:val="006B7599"/>
    <w:rsid w:val="006C0107"/>
    <w:rsid w:val="006C40C5"/>
    <w:rsid w:val="006C4829"/>
    <w:rsid w:val="006C6712"/>
    <w:rsid w:val="006D02EE"/>
    <w:rsid w:val="006D2954"/>
    <w:rsid w:val="006D29F2"/>
    <w:rsid w:val="006D2FA6"/>
    <w:rsid w:val="006D34BB"/>
    <w:rsid w:val="006D3EE6"/>
    <w:rsid w:val="006D423F"/>
    <w:rsid w:val="006D4E47"/>
    <w:rsid w:val="006E247E"/>
    <w:rsid w:val="006E2AAC"/>
    <w:rsid w:val="006E3800"/>
    <w:rsid w:val="006F27C4"/>
    <w:rsid w:val="006F2D25"/>
    <w:rsid w:val="006F33AE"/>
    <w:rsid w:val="006F3F64"/>
    <w:rsid w:val="00700F7B"/>
    <w:rsid w:val="007052DE"/>
    <w:rsid w:val="00715611"/>
    <w:rsid w:val="00715833"/>
    <w:rsid w:val="00716FC1"/>
    <w:rsid w:val="007238CB"/>
    <w:rsid w:val="00724B20"/>
    <w:rsid w:val="00725F13"/>
    <w:rsid w:val="007312B4"/>
    <w:rsid w:val="00731445"/>
    <w:rsid w:val="00732EA5"/>
    <w:rsid w:val="00732FD9"/>
    <w:rsid w:val="007333A1"/>
    <w:rsid w:val="007353AD"/>
    <w:rsid w:val="00735569"/>
    <w:rsid w:val="00736602"/>
    <w:rsid w:val="00737938"/>
    <w:rsid w:val="0074195D"/>
    <w:rsid w:val="0074245F"/>
    <w:rsid w:val="00742AD1"/>
    <w:rsid w:val="00747404"/>
    <w:rsid w:val="00747C44"/>
    <w:rsid w:val="00751FE0"/>
    <w:rsid w:val="00755E6F"/>
    <w:rsid w:val="00760439"/>
    <w:rsid w:val="00761752"/>
    <w:rsid w:val="007639CF"/>
    <w:rsid w:val="007651B6"/>
    <w:rsid w:val="0076533E"/>
    <w:rsid w:val="007740C7"/>
    <w:rsid w:val="0077579B"/>
    <w:rsid w:val="0078392F"/>
    <w:rsid w:val="00787844"/>
    <w:rsid w:val="00790365"/>
    <w:rsid w:val="00790992"/>
    <w:rsid w:val="007912BF"/>
    <w:rsid w:val="00793F49"/>
    <w:rsid w:val="00796D05"/>
    <w:rsid w:val="007972D8"/>
    <w:rsid w:val="007A0BA3"/>
    <w:rsid w:val="007A4BDF"/>
    <w:rsid w:val="007A540A"/>
    <w:rsid w:val="007A5557"/>
    <w:rsid w:val="007B1529"/>
    <w:rsid w:val="007B5ACF"/>
    <w:rsid w:val="007C11C1"/>
    <w:rsid w:val="007C271B"/>
    <w:rsid w:val="007C7EAF"/>
    <w:rsid w:val="007D7868"/>
    <w:rsid w:val="007E11AD"/>
    <w:rsid w:val="007E175F"/>
    <w:rsid w:val="007E568D"/>
    <w:rsid w:val="007E6F01"/>
    <w:rsid w:val="007F32BC"/>
    <w:rsid w:val="007F602F"/>
    <w:rsid w:val="007F6C4D"/>
    <w:rsid w:val="00800363"/>
    <w:rsid w:val="0080263D"/>
    <w:rsid w:val="0080368A"/>
    <w:rsid w:val="00803E53"/>
    <w:rsid w:val="00807BE7"/>
    <w:rsid w:val="00810161"/>
    <w:rsid w:val="008107AD"/>
    <w:rsid w:val="0081179C"/>
    <w:rsid w:val="00813423"/>
    <w:rsid w:val="0081522C"/>
    <w:rsid w:val="008176DA"/>
    <w:rsid w:val="00817CDA"/>
    <w:rsid w:val="00822377"/>
    <w:rsid w:val="00824303"/>
    <w:rsid w:val="008332AD"/>
    <w:rsid w:val="008343DE"/>
    <w:rsid w:val="00834587"/>
    <w:rsid w:val="0083559A"/>
    <w:rsid w:val="00837E85"/>
    <w:rsid w:val="008445F7"/>
    <w:rsid w:val="008458E4"/>
    <w:rsid w:val="00850C8B"/>
    <w:rsid w:val="00852905"/>
    <w:rsid w:val="00852A70"/>
    <w:rsid w:val="00852D5A"/>
    <w:rsid w:val="00853919"/>
    <w:rsid w:val="0085442C"/>
    <w:rsid w:val="008569A8"/>
    <w:rsid w:val="00872FAC"/>
    <w:rsid w:val="0087737D"/>
    <w:rsid w:val="0088030A"/>
    <w:rsid w:val="0088295E"/>
    <w:rsid w:val="00884D0E"/>
    <w:rsid w:val="008931BB"/>
    <w:rsid w:val="0089464F"/>
    <w:rsid w:val="008A4D3D"/>
    <w:rsid w:val="008A627A"/>
    <w:rsid w:val="008B053F"/>
    <w:rsid w:val="008B3575"/>
    <w:rsid w:val="008B4D53"/>
    <w:rsid w:val="008B5B69"/>
    <w:rsid w:val="008B6AB3"/>
    <w:rsid w:val="008B7455"/>
    <w:rsid w:val="008C3F6E"/>
    <w:rsid w:val="008C4FBD"/>
    <w:rsid w:val="008C578A"/>
    <w:rsid w:val="008C579A"/>
    <w:rsid w:val="008C7749"/>
    <w:rsid w:val="008C7B9F"/>
    <w:rsid w:val="008D080B"/>
    <w:rsid w:val="008D1128"/>
    <w:rsid w:val="008D519E"/>
    <w:rsid w:val="008D68B8"/>
    <w:rsid w:val="008E18C5"/>
    <w:rsid w:val="008E2487"/>
    <w:rsid w:val="008E424D"/>
    <w:rsid w:val="008E70E8"/>
    <w:rsid w:val="008F14F0"/>
    <w:rsid w:val="008F1C9C"/>
    <w:rsid w:val="008F2DAE"/>
    <w:rsid w:val="008F5EDD"/>
    <w:rsid w:val="008F6CDE"/>
    <w:rsid w:val="008F78F6"/>
    <w:rsid w:val="00900696"/>
    <w:rsid w:val="009053CF"/>
    <w:rsid w:val="0090572E"/>
    <w:rsid w:val="00906B93"/>
    <w:rsid w:val="00907A2E"/>
    <w:rsid w:val="0091039C"/>
    <w:rsid w:val="00912863"/>
    <w:rsid w:val="009144A7"/>
    <w:rsid w:val="00914B60"/>
    <w:rsid w:val="00922F78"/>
    <w:rsid w:val="00925A1F"/>
    <w:rsid w:val="009277A5"/>
    <w:rsid w:val="00932310"/>
    <w:rsid w:val="009339EE"/>
    <w:rsid w:val="0093614F"/>
    <w:rsid w:val="0093617D"/>
    <w:rsid w:val="00937F67"/>
    <w:rsid w:val="0094002F"/>
    <w:rsid w:val="00940F03"/>
    <w:rsid w:val="0094600F"/>
    <w:rsid w:val="0094603B"/>
    <w:rsid w:val="00946238"/>
    <w:rsid w:val="0094659A"/>
    <w:rsid w:val="00947642"/>
    <w:rsid w:val="009478C2"/>
    <w:rsid w:val="00947CCB"/>
    <w:rsid w:val="009559AB"/>
    <w:rsid w:val="00961719"/>
    <w:rsid w:val="0096527F"/>
    <w:rsid w:val="00971819"/>
    <w:rsid w:val="0097420E"/>
    <w:rsid w:val="00981557"/>
    <w:rsid w:val="00981661"/>
    <w:rsid w:val="009828AA"/>
    <w:rsid w:val="00984190"/>
    <w:rsid w:val="00995237"/>
    <w:rsid w:val="00995CA9"/>
    <w:rsid w:val="00997A5B"/>
    <w:rsid w:val="009A2897"/>
    <w:rsid w:val="009A5C39"/>
    <w:rsid w:val="009A5E73"/>
    <w:rsid w:val="009A6324"/>
    <w:rsid w:val="009A763D"/>
    <w:rsid w:val="009B0DEC"/>
    <w:rsid w:val="009B135F"/>
    <w:rsid w:val="009C1A09"/>
    <w:rsid w:val="009C312E"/>
    <w:rsid w:val="009C4101"/>
    <w:rsid w:val="009C4DB4"/>
    <w:rsid w:val="009D0245"/>
    <w:rsid w:val="009D05D5"/>
    <w:rsid w:val="009D0EF9"/>
    <w:rsid w:val="009D3170"/>
    <w:rsid w:val="009D4619"/>
    <w:rsid w:val="009D466D"/>
    <w:rsid w:val="009D5D6F"/>
    <w:rsid w:val="009E01A5"/>
    <w:rsid w:val="009E0319"/>
    <w:rsid w:val="009E0A39"/>
    <w:rsid w:val="009E3BD3"/>
    <w:rsid w:val="009E4B28"/>
    <w:rsid w:val="009E4E06"/>
    <w:rsid w:val="009E58B0"/>
    <w:rsid w:val="009E712E"/>
    <w:rsid w:val="009E7272"/>
    <w:rsid w:val="009F0A0F"/>
    <w:rsid w:val="009F11E0"/>
    <w:rsid w:val="009F1805"/>
    <w:rsid w:val="009F522C"/>
    <w:rsid w:val="00A0015F"/>
    <w:rsid w:val="00A0113C"/>
    <w:rsid w:val="00A016EE"/>
    <w:rsid w:val="00A02702"/>
    <w:rsid w:val="00A04FD8"/>
    <w:rsid w:val="00A123F7"/>
    <w:rsid w:val="00A154D9"/>
    <w:rsid w:val="00A16381"/>
    <w:rsid w:val="00A16985"/>
    <w:rsid w:val="00A31215"/>
    <w:rsid w:val="00A31347"/>
    <w:rsid w:val="00A32FFE"/>
    <w:rsid w:val="00A34236"/>
    <w:rsid w:val="00A35D7E"/>
    <w:rsid w:val="00A37104"/>
    <w:rsid w:val="00A40538"/>
    <w:rsid w:val="00A432FB"/>
    <w:rsid w:val="00A45A3B"/>
    <w:rsid w:val="00A503D0"/>
    <w:rsid w:val="00A61052"/>
    <w:rsid w:val="00A61EA1"/>
    <w:rsid w:val="00A63706"/>
    <w:rsid w:val="00A65312"/>
    <w:rsid w:val="00A65A7F"/>
    <w:rsid w:val="00A67AF2"/>
    <w:rsid w:val="00A71A15"/>
    <w:rsid w:val="00A72816"/>
    <w:rsid w:val="00A747D6"/>
    <w:rsid w:val="00A749C9"/>
    <w:rsid w:val="00A75A3C"/>
    <w:rsid w:val="00A77C78"/>
    <w:rsid w:val="00A804A2"/>
    <w:rsid w:val="00A82108"/>
    <w:rsid w:val="00A86CCA"/>
    <w:rsid w:val="00A90D30"/>
    <w:rsid w:val="00A90F03"/>
    <w:rsid w:val="00A92ED6"/>
    <w:rsid w:val="00A94429"/>
    <w:rsid w:val="00A95085"/>
    <w:rsid w:val="00A95A51"/>
    <w:rsid w:val="00A96320"/>
    <w:rsid w:val="00A977CC"/>
    <w:rsid w:val="00AA07FE"/>
    <w:rsid w:val="00AA12B7"/>
    <w:rsid w:val="00AA65C9"/>
    <w:rsid w:val="00AA78C9"/>
    <w:rsid w:val="00AB0072"/>
    <w:rsid w:val="00AB044B"/>
    <w:rsid w:val="00AB04D1"/>
    <w:rsid w:val="00AB1EA2"/>
    <w:rsid w:val="00AB2BF3"/>
    <w:rsid w:val="00AB35C1"/>
    <w:rsid w:val="00AC679B"/>
    <w:rsid w:val="00AD055B"/>
    <w:rsid w:val="00AD13E6"/>
    <w:rsid w:val="00AD1A53"/>
    <w:rsid w:val="00AD4B05"/>
    <w:rsid w:val="00AD678E"/>
    <w:rsid w:val="00AD74EF"/>
    <w:rsid w:val="00AD7E25"/>
    <w:rsid w:val="00AE0335"/>
    <w:rsid w:val="00AF3D23"/>
    <w:rsid w:val="00AF7398"/>
    <w:rsid w:val="00B03BAB"/>
    <w:rsid w:val="00B05C8B"/>
    <w:rsid w:val="00B06077"/>
    <w:rsid w:val="00B075A1"/>
    <w:rsid w:val="00B11640"/>
    <w:rsid w:val="00B13C4E"/>
    <w:rsid w:val="00B13C72"/>
    <w:rsid w:val="00B14793"/>
    <w:rsid w:val="00B14A39"/>
    <w:rsid w:val="00B15423"/>
    <w:rsid w:val="00B15C81"/>
    <w:rsid w:val="00B17BF5"/>
    <w:rsid w:val="00B24CFB"/>
    <w:rsid w:val="00B25EDA"/>
    <w:rsid w:val="00B3016E"/>
    <w:rsid w:val="00B305AA"/>
    <w:rsid w:val="00B34276"/>
    <w:rsid w:val="00B372BB"/>
    <w:rsid w:val="00B42D2B"/>
    <w:rsid w:val="00B43A6D"/>
    <w:rsid w:val="00B43C01"/>
    <w:rsid w:val="00B43F4E"/>
    <w:rsid w:val="00B443EA"/>
    <w:rsid w:val="00B451E6"/>
    <w:rsid w:val="00B46CFC"/>
    <w:rsid w:val="00B52282"/>
    <w:rsid w:val="00B532C4"/>
    <w:rsid w:val="00B5569A"/>
    <w:rsid w:val="00B5588A"/>
    <w:rsid w:val="00B559DE"/>
    <w:rsid w:val="00B55B50"/>
    <w:rsid w:val="00B61BEC"/>
    <w:rsid w:val="00B65ECD"/>
    <w:rsid w:val="00B662B6"/>
    <w:rsid w:val="00B665A1"/>
    <w:rsid w:val="00B7137A"/>
    <w:rsid w:val="00B72111"/>
    <w:rsid w:val="00B7279E"/>
    <w:rsid w:val="00B73DC2"/>
    <w:rsid w:val="00B775BB"/>
    <w:rsid w:val="00B776FF"/>
    <w:rsid w:val="00B86380"/>
    <w:rsid w:val="00B874CA"/>
    <w:rsid w:val="00B9020F"/>
    <w:rsid w:val="00B914FB"/>
    <w:rsid w:val="00B9151E"/>
    <w:rsid w:val="00B92440"/>
    <w:rsid w:val="00B92705"/>
    <w:rsid w:val="00B92C13"/>
    <w:rsid w:val="00B93A86"/>
    <w:rsid w:val="00B95482"/>
    <w:rsid w:val="00B96197"/>
    <w:rsid w:val="00B96BA4"/>
    <w:rsid w:val="00BA0581"/>
    <w:rsid w:val="00BA0D35"/>
    <w:rsid w:val="00BA2048"/>
    <w:rsid w:val="00BA2BD7"/>
    <w:rsid w:val="00BA3075"/>
    <w:rsid w:val="00BA65E8"/>
    <w:rsid w:val="00BA709D"/>
    <w:rsid w:val="00BA7CF5"/>
    <w:rsid w:val="00BB1A73"/>
    <w:rsid w:val="00BB1E6F"/>
    <w:rsid w:val="00BB21EC"/>
    <w:rsid w:val="00BB40EA"/>
    <w:rsid w:val="00BB415B"/>
    <w:rsid w:val="00BC00D5"/>
    <w:rsid w:val="00BC1774"/>
    <w:rsid w:val="00BC6246"/>
    <w:rsid w:val="00BC7009"/>
    <w:rsid w:val="00BD33BC"/>
    <w:rsid w:val="00BD7053"/>
    <w:rsid w:val="00BE0F69"/>
    <w:rsid w:val="00BE1A07"/>
    <w:rsid w:val="00BE7A1D"/>
    <w:rsid w:val="00BF09B9"/>
    <w:rsid w:val="00BF0B53"/>
    <w:rsid w:val="00BF2F99"/>
    <w:rsid w:val="00BF5046"/>
    <w:rsid w:val="00BF568F"/>
    <w:rsid w:val="00BF7BD7"/>
    <w:rsid w:val="00C00A9A"/>
    <w:rsid w:val="00C023A9"/>
    <w:rsid w:val="00C029CD"/>
    <w:rsid w:val="00C07E8C"/>
    <w:rsid w:val="00C1141E"/>
    <w:rsid w:val="00C13771"/>
    <w:rsid w:val="00C15BC4"/>
    <w:rsid w:val="00C16862"/>
    <w:rsid w:val="00C17A6C"/>
    <w:rsid w:val="00C206B6"/>
    <w:rsid w:val="00C22077"/>
    <w:rsid w:val="00C22228"/>
    <w:rsid w:val="00C222AD"/>
    <w:rsid w:val="00C23A63"/>
    <w:rsid w:val="00C25632"/>
    <w:rsid w:val="00C26F7F"/>
    <w:rsid w:val="00C30041"/>
    <w:rsid w:val="00C310B4"/>
    <w:rsid w:val="00C323BE"/>
    <w:rsid w:val="00C33AC0"/>
    <w:rsid w:val="00C34EB7"/>
    <w:rsid w:val="00C35C8B"/>
    <w:rsid w:val="00C371C0"/>
    <w:rsid w:val="00C4044C"/>
    <w:rsid w:val="00C41369"/>
    <w:rsid w:val="00C41BF8"/>
    <w:rsid w:val="00C46738"/>
    <w:rsid w:val="00C50BB6"/>
    <w:rsid w:val="00C51072"/>
    <w:rsid w:val="00C51A60"/>
    <w:rsid w:val="00C56746"/>
    <w:rsid w:val="00C56C06"/>
    <w:rsid w:val="00C57747"/>
    <w:rsid w:val="00C60075"/>
    <w:rsid w:val="00C63035"/>
    <w:rsid w:val="00C718DC"/>
    <w:rsid w:val="00C72B86"/>
    <w:rsid w:val="00C730BB"/>
    <w:rsid w:val="00C739C0"/>
    <w:rsid w:val="00C7724D"/>
    <w:rsid w:val="00C77F21"/>
    <w:rsid w:val="00C80E15"/>
    <w:rsid w:val="00C825CC"/>
    <w:rsid w:val="00C83614"/>
    <w:rsid w:val="00C84B3C"/>
    <w:rsid w:val="00C86ACD"/>
    <w:rsid w:val="00C912CB"/>
    <w:rsid w:val="00C91CF8"/>
    <w:rsid w:val="00C92FD2"/>
    <w:rsid w:val="00CA1A7B"/>
    <w:rsid w:val="00CA487C"/>
    <w:rsid w:val="00CA48DF"/>
    <w:rsid w:val="00CA6C54"/>
    <w:rsid w:val="00CA7192"/>
    <w:rsid w:val="00CB1080"/>
    <w:rsid w:val="00CB1877"/>
    <w:rsid w:val="00CB50A6"/>
    <w:rsid w:val="00CB5E3E"/>
    <w:rsid w:val="00CB676A"/>
    <w:rsid w:val="00CC39ED"/>
    <w:rsid w:val="00CC5A9B"/>
    <w:rsid w:val="00CD5E2D"/>
    <w:rsid w:val="00CD6971"/>
    <w:rsid w:val="00CD71FF"/>
    <w:rsid w:val="00CE276F"/>
    <w:rsid w:val="00CE45DB"/>
    <w:rsid w:val="00CE5071"/>
    <w:rsid w:val="00CE6222"/>
    <w:rsid w:val="00CF10A9"/>
    <w:rsid w:val="00CF1486"/>
    <w:rsid w:val="00CF1879"/>
    <w:rsid w:val="00CF3256"/>
    <w:rsid w:val="00CF3519"/>
    <w:rsid w:val="00CF7240"/>
    <w:rsid w:val="00CF798B"/>
    <w:rsid w:val="00D008A2"/>
    <w:rsid w:val="00D13789"/>
    <w:rsid w:val="00D15028"/>
    <w:rsid w:val="00D156B4"/>
    <w:rsid w:val="00D16F87"/>
    <w:rsid w:val="00D23162"/>
    <w:rsid w:val="00D257B1"/>
    <w:rsid w:val="00D25FEB"/>
    <w:rsid w:val="00D26754"/>
    <w:rsid w:val="00D26B4E"/>
    <w:rsid w:val="00D36F20"/>
    <w:rsid w:val="00D40F6F"/>
    <w:rsid w:val="00D4198A"/>
    <w:rsid w:val="00D44E5E"/>
    <w:rsid w:val="00D5169B"/>
    <w:rsid w:val="00D51773"/>
    <w:rsid w:val="00D51E90"/>
    <w:rsid w:val="00D617F9"/>
    <w:rsid w:val="00D6189C"/>
    <w:rsid w:val="00D64361"/>
    <w:rsid w:val="00D67605"/>
    <w:rsid w:val="00D71B25"/>
    <w:rsid w:val="00D72670"/>
    <w:rsid w:val="00D743A2"/>
    <w:rsid w:val="00D75282"/>
    <w:rsid w:val="00D80E8F"/>
    <w:rsid w:val="00D81EE6"/>
    <w:rsid w:val="00D84CDD"/>
    <w:rsid w:val="00D84E68"/>
    <w:rsid w:val="00D8724B"/>
    <w:rsid w:val="00D8770F"/>
    <w:rsid w:val="00D87A73"/>
    <w:rsid w:val="00D964BE"/>
    <w:rsid w:val="00D974F1"/>
    <w:rsid w:val="00DA2655"/>
    <w:rsid w:val="00DA3301"/>
    <w:rsid w:val="00DA78D6"/>
    <w:rsid w:val="00DB0C9A"/>
    <w:rsid w:val="00DB1190"/>
    <w:rsid w:val="00DB26C2"/>
    <w:rsid w:val="00DB6490"/>
    <w:rsid w:val="00DC118D"/>
    <w:rsid w:val="00DC2557"/>
    <w:rsid w:val="00DC323E"/>
    <w:rsid w:val="00DC381E"/>
    <w:rsid w:val="00DC6C57"/>
    <w:rsid w:val="00DD1359"/>
    <w:rsid w:val="00DD5C27"/>
    <w:rsid w:val="00DE5B9A"/>
    <w:rsid w:val="00DF069E"/>
    <w:rsid w:val="00DF170C"/>
    <w:rsid w:val="00DF5DB5"/>
    <w:rsid w:val="00E00915"/>
    <w:rsid w:val="00E00E68"/>
    <w:rsid w:val="00E01694"/>
    <w:rsid w:val="00E02045"/>
    <w:rsid w:val="00E042CB"/>
    <w:rsid w:val="00E05AB6"/>
    <w:rsid w:val="00E060FE"/>
    <w:rsid w:val="00E104B5"/>
    <w:rsid w:val="00E133D3"/>
    <w:rsid w:val="00E167CC"/>
    <w:rsid w:val="00E174AE"/>
    <w:rsid w:val="00E202B6"/>
    <w:rsid w:val="00E246D8"/>
    <w:rsid w:val="00E26B11"/>
    <w:rsid w:val="00E26CEB"/>
    <w:rsid w:val="00E2710D"/>
    <w:rsid w:val="00E27D13"/>
    <w:rsid w:val="00E3130C"/>
    <w:rsid w:val="00E33783"/>
    <w:rsid w:val="00E4004F"/>
    <w:rsid w:val="00E41B7E"/>
    <w:rsid w:val="00E43857"/>
    <w:rsid w:val="00E43F90"/>
    <w:rsid w:val="00E44259"/>
    <w:rsid w:val="00E5011B"/>
    <w:rsid w:val="00E50E50"/>
    <w:rsid w:val="00E519A6"/>
    <w:rsid w:val="00E51A29"/>
    <w:rsid w:val="00E53F50"/>
    <w:rsid w:val="00E55022"/>
    <w:rsid w:val="00E56CA5"/>
    <w:rsid w:val="00E57C94"/>
    <w:rsid w:val="00E650A3"/>
    <w:rsid w:val="00E65874"/>
    <w:rsid w:val="00E67F06"/>
    <w:rsid w:val="00E708B4"/>
    <w:rsid w:val="00E70912"/>
    <w:rsid w:val="00E740EE"/>
    <w:rsid w:val="00E74822"/>
    <w:rsid w:val="00E751F6"/>
    <w:rsid w:val="00E75BEF"/>
    <w:rsid w:val="00E81116"/>
    <w:rsid w:val="00E81A70"/>
    <w:rsid w:val="00E82CE8"/>
    <w:rsid w:val="00E82FC8"/>
    <w:rsid w:val="00E84B5E"/>
    <w:rsid w:val="00E85E4A"/>
    <w:rsid w:val="00E946F1"/>
    <w:rsid w:val="00E965C4"/>
    <w:rsid w:val="00EA0946"/>
    <w:rsid w:val="00EA2508"/>
    <w:rsid w:val="00EB4432"/>
    <w:rsid w:val="00EB667F"/>
    <w:rsid w:val="00EB6C27"/>
    <w:rsid w:val="00EC023E"/>
    <w:rsid w:val="00EC0553"/>
    <w:rsid w:val="00EC35E2"/>
    <w:rsid w:val="00EC408C"/>
    <w:rsid w:val="00EC4BF7"/>
    <w:rsid w:val="00ED3C9D"/>
    <w:rsid w:val="00ED51B6"/>
    <w:rsid w:val="00ED5B99"/>
    <w:rsid w:val="00EE0356"/>
    <w:rsid w:val="00EE06C5"/>
    <w:rsid w:val="00EF341F"/>
    <w:rsid w:val="00EF3AE8"/>
    <w:rsid w:val="00EF4B45"/>
    <w:rsid w:val="00EF4DCD"/>
    <w:rsid w:val="00EF5207"/>
    <w:rsid w:val="00EF58AB"/>
    <w:rsid w:val="00EF7DE3"/>
    <w:rsid w:val="00EF7FB0"/>
    <w:rsid w:val="00F007D4"/>
    <w:rsid w:val="00F02208"/>
    <w:rsid w:val="00F07F77"/>
    <w:rsid w:val="00F1295C"/>
    <w:rsid w:val="00F15153"/>
    <w:rsid w:val="00F23A2E"/>
    <w:rsid w:val="00F32217"/>
    <w:rsid w:val="00F33B09"/>
    <w:rsid w:val="00F358D2"/>
    <w:rsid w:val="00F42B3D"/>
    <w:rsid w:val="00F4336D"/>
    <w:rsid w:val="00F43FB5"/>
    <w:rsid w:val="00F44B44"/>
    <w:rsid w:val="00F459CD"/>
    <w:rsid w:val="00F50935"/>
    <w:rsid w:val="00F52FCB"/>
    <w:rsid w:val="00F546E8"/>
    <w:rsid w:val="00F54FA1"/>
    <w:rsid w:val="00F57E2C"/>
    <w:rsid w:val="00F614AE"/>
    <w:rsid w:val="00F61A7B"/>
    <w:rsid w:val="00F61FFD"/>
    <w:rsid w:val="00F64D9D"/>
    <w:rsid w:val="00F743C6"/>
    <w:rsid w:val="00F751EB"/>
    <w:rsid w:val="00F76B53"/>
    <w:rsid w:val="00F82B9D"/>
    <w:rsid w:val="00F83E8E"/>
    <w:rsid w:val="00F964D2"/>
    <w:rsid w:val="00FA4922"/>
    <w:rsid w:val="00FB1B9E"/>
    <w:rsid w:val="00FB3F25"/>
    <w:rsid w:val="00FB4275"/>
    <w:rsid w:val="00FC0711"/>
    <w:rsid w:val="00FC15EF"/>
    <w:rsid w:val="00FC76E6"/>
    <w:rsid w:val="00FD1701"/>
    <w:rsid w:val="00FD17DC"/>
    <w:rsid w:val="00FD3144"/>
    <w:rsid w:val="00FD4673"/>
    <w:rsid w:val="00FD67C6"/>
    <w:rsid w:val="00FE013A"/>
    <w:rsid w:val="00FE0144"/>
    <w:rsid w:val="00FE233E"/>
    <w:rsid w:val="00FE459A"/>
    <w:rsid w:val="00FE5872"/>
    <w:rsid w:val="00FE71E0"/>
    <w:rsid w:val="00FE728E"/>
    <w:rsid w:val="00FF4EE7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8E4728"/>
  <w15:chartTrackingRefBased/>
  <w15:docId w15:val="{A2C1C6BD-706B-496F-B98E-3A4E39C7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4">
    <w:name w:val="heading 4"/>
    <w:basedOn w:val="Heading5"/>
    <w:next w:val="Normal"/>
    <w:link w:val="Heading4Char"/>
    <w:uiPriority w:val="1"/>
    <w:semiHidden/>
    <w:qFormat/>
    <w:rsid w:val="004B7F50"/>
    <w:pPr>
      <w:spacing w:after="280" w:line="240" w:lineRule="auto"/>
      <w:outlineLvl w:val="3"/>
    </w:pPr>
    <w:rPr>
      <w:rFonts w:asciiTheme="minorHAnsi" w:hAnsiTheme="minorHAnsi"/>
      <w:color w:val="B4C6E7" w:themeColor="accent1" w:themeTint="66"/>
      <w:spacing w:val="8"/>
      <w:sz w:val="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7F5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DCC"/>
  </w:style>
  <w:style w:type="paragraph" w:styleId="Footer">
    <w:name w:val="footer"/>
    <w:basedOn w:val="Normal"/>
    <w:link w:val="Foot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DCC"/>
  </w:style>
  <w:style w:type="paragraph" w:customStyle="1" w:styleId="MeetingMinutesHeading">
    <w:name w:val="Meeting Minutes Heading"/>
    <w:basedOn w:val="Normal"/>
    <w:qFormat/>
    <w:rsid w:val="005C6DCC"/>
    <w:pPr>
      <w:keepNext/>
      <w:keepLines/>
      <w:spacing w:before="40" w:after="280" w:line="240" w:lineRule="auto"/>
    </w:pPr>
    <w:rPr>
      <w:rFonts w:eastAsiaTheme="majorEastAsia" w:cstheme="majorBidi"/>
      <w:color w:val="B4C6E7" w:themeColor="accent1" w:themeTint="66"/>
      <w:spacing w:val="8"/>
      <w:sz w:val="96"/>
    </w:rPr>
  </w:style>
  <w:style w:type="table" w:styleId="TableGrid">
    <w:name w:val="Table Grid"/>
    <w:basedOn w:val="TableNormal"/>
    <w:uiPriority w:val="39"/>
    <w:rsid w:val="005C6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6DC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BodyCopy">
    <w:name w:val="Body Copy"/>
    <w:basedOn w:val="Normal"/>
    <w:qFormat/>
    <w:rsid w:val="005C6DCC"/>
    <w:pPr>
      <w:spacing w:after="0" w:line="240" w:lineRule="auto"/>
    </w:pPr>
    <w:rPr>
      <w:spacing w:val="8"/>
      <w:sz w:val="16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4B7F50"/>
    <w:rPr>
      <w:rFonts w:eastAsiaTheme="majorEastAsia" w:cstheme="majorBidi"/>
      <w:color w:val="B4C6E7" w:themeColor="accent1" w:themeTint="66"/>
      <w:spacing w:val="8"/>
      <w:sz w:val="9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7F50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B6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4B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4B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4B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B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B6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41B7E"/>
    <w:pPr>
      <w:spacing w:after="0" w:line="240" w:lineRule="auto"/>
    </w:pPr>
    <w:rPr>
      <w:rFonts w:ascii="Calibri" w:hAnsi="Calibri" w:cs="Calibri"/>
    </w:rPr>
  </w:style>
  <w:style w:type="paragraph" w:customStyle="1" w:styleId="TableStyle2">
    <w:name w:val="Table Style 2"/>
    <w:rsid w:val="00D5169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GB" w:eastAsia="en-GB"/>
    </w:rPr>
  </w:style>
  <w:style w:type="paragraph" w:styleId="ListParagraph">
    <w:name w:val="List Paragraph"/>
    <w:basedOn w:val="Normal"/>
    <w:uiPriority w:val="34"/>
    <w:qFormat/>
    <w:rsid w:val="00052F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CF24528DEC4436AD0E2FC9A5EA9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D046D-D7F9-4FD6-B010-C8D7E07FA90E}"/>
      </w:docPartPr>
      <w:docPartBody>
        <w:p w:rsidR="00CA6474" w:rsidRDefault="00CA6474" w:rsidP="00CA6474">
          <w:pPr>
            <w:pStyle w:val="C6CF24528DEC4436AD0E2FC9A5EA9DAD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6474"/>
    <w:rsid w:val="000000B1"/>
    <w:rsid w:val="000011F5"/>
    <w:rsid w:val="000241E6"/>
    <w:rsid w:val="00053E3B"/>
    <w:rsid w:val="00087604"/>
    <w:rsid w:val="000F12F0"/>
    <w:rsid w:val="001B0347"/>
    <w:rsid w:val="001C1B4B"/>
    <w:rsid w:val="002466F5"/>
    <w:rsid w:val="00274F60"/>
    <w:rsid w:val="0029502D"/>
    <w:rsid w:val="002B4A55"/>
    <w:rsid w:val="00307C87"/>
    <w:rsid w:val="00320773"/>
    <w:rsid w:val="00327BD3"/>
    <w:rsid w:val="00390C6A"/>
    <w:rsid w:val="003A603F"/>
    <w:rsid w:val="003C4620"/>
    <w:rsid w:val="003E3850"/>
    <w:rsid w:val="004166F1"/>
    <w:rsid w:val="00457E51"/>
    <w:rsid w:val="0046658E"/>
    <w:rsid w:val="004677C5"/>
    <w:rsid w:val="00467F3E"/>
    <w:rsid w:val="004B4DB6"/>
    <w:rsid w:val="004F57EB"/>
    <w:rsid w:val="005330C1"/>
    <w:rsid w:val="00544283"/>
    <w:rsid w:val="005C2722"/>
    <w:rsid w:val="0062404E"/>
    <w:rsid w:val="006357C3"/>
    <w:rsid w:val="00662FC7"/>
    <w:rsid w:val="007538AD"/>
    <w:rsid w:val="007D472C"/>
    <w:rsid w:val="007F0558"/>
    <w:rsid w:val="00817546"/>
    <w:rsid w:val="008539C3"/>
    <w:rsid w:val="008552C0"/>
    <w:rsid w:val="00875EBC"/>
    <w:rsid w:val="008C7D40"/>
    <w:rsid w:val="008E37C6"/>
    <w:rsid w:val="00900195"/>
    <w:rsid w:val="009019FD"/>
    <w:rsid w:val="009109E1"/>
    <w:rsid w:val="00955A76"/>
    <w:rsid w:val="009778C6"/>
    <w:rsid w:val="009A760C"/>
    <w:rsid w:val="009D0692"/>
    <w:rsid w:val="00A15FA1"/>
    <w:rsid w:val="00A2698F"/>
    <w:rsid w:val="00A27D4B"/>
    <w:rsid w:val="00AE33DA"/>
    <w:rsid w:val="00AF0D70"/>
    <w:rsid w:val="00B30171"/>
    <w:rsid w:val="00B50BBB"/>
    <w:rsid w:val="00B710B1"/>
    <w:rsid w:val="00BB1BE3"/>
    <w:rsid w:val="00C020BE"/>
    <w:rsid w:val="00C2551D"/>
    <w:rsid w:val="00C65075"/>
    <w:rsid w:val="00CA0629"/>
    <w:rsid w:val="00CA6474"/>
    <w:rsid w:val="00CC5B82"/>
    <w:rsid w:val="00CF5A4D"/>
    <w:rsid w:val="00D03364"/>
    <w:rsid w:val="00D12FD4"/>
    <w:rsid w:val="00D3751E"/>
    <w:rsid w:val="00D45810"/>
    <w:rsid w:val="00D53E2F"/>
    <w:rsid w:val="00D70EA5"/>
    <w:rsid w:val="00D92303"/>
    <w:rsid w:val="00D9755F"/>
    <w:rsid w:val="00E116EF"/>
    <w:rsid w:val="00E90EEC"/>
    <w:rsid w:val="00E94D7E"/>
    <w:rsid w:val="00EB0086"/>
    <w:rsid w:val="00EC3A63"/>
    <w:rsid w:val="00ED0A4D"/>
    <w:rsid w:val="00F02AF1"/>
    <w:rsid w:val="00F266A3"/>
    <w:rsid w:val="00FF5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CF24528DEC4436AD0E2FC9A5EA9DAD">
    <w:name w:val="C6CF24528DEC4436AD0E2FC9A5EA9DAD"/>
    <w:rsid w:val="00CA64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A2C64-EFED-406F-AF64-64CEA82C3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067</Words>
  <Characters>608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ity Cook</dc:creator>
  <cp:keywords/>
  <dc:description/>
  <cp:lastModifiedBy>Verity Cook</cp:lastModifiedBy>
  <cp:revision>4</cp:revision>
  <dcterms:created xsi:type="dcterms:W3CDTF">2021-06-25T16:11:00Z</dcterms:created>
  <dcterms:modified xsi:type="dcterms:W3CDTF">2021-09-29T07:18:00Z</dcterms:modified>
</cp:coreProperties>
</file>